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noWrap/>
            <w:hideMark/>
          </w:tcPr>
          <w:p w14:paraId="0756E5CA" w14:textId="6535DD68" w:rsidR="006F6354" w:rsidRPr="008C3BB6" w:rsidRDefault="006F6354" w:rsidP="0099249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Pirkimo sąlygų</w:t>
            </w:r>
          </w:p>
          <w:p w14:paraId="10D19CA7" w14:textId="232AA023" w:rsidR="000606FF" w:rsidRPr="00050088" w:rsidRDefault="00992498" w:rsidP="0005008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 xml:space="preserve">2 priedo </w:t>
            </w:r>
            <w:r w:rsidR="008E04AE">
              <w:rPr>
                <w:rFonts w:ascii="Times New Roman" w:hAnsi="Times New Roman" w:cs="Times New Roman"/>
                <w:sz w:val="24"/>
                <w:szCs w:val="24"/>
              </w:rPr>
              <w:t>2</w:t>
            </w:r>
            <w:r w:rsidR="0035034A"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priedėlis</w:t>
            </w:r>
          </w:p>
        </w:tc>
      </w:tr>
    </w:tbl>
    <w:p w14:paraId="58CA9ECC" w14:textId="77777777" w:rsidR="00CE28A5" w:rsidRPr="00CB3AB9" w:rsidRDefault="00CE28A5" w:rsidP="00823075">
      <w:pPr>
        <w:spacing w:after="0" w:line="240" w:lineRule="auto"/>
        <w:jc w:val="center"/>
        <w:rPr>
          <w:rFonts w:ascii="Times New Roman" w:eastAsia="Calibri" w:hAnsi="Times New Roman" w:cs="Times New Roman"/>
          <w:b/>
          <w:sz w:val="24"/>
          <w:szCs w:val="24"/>
        </w:rPr>
      </w:pPr>
    </w:p>
    <w:p w14:paraId="67CE5364" w14:textId="5C1BA57C" w:rsidR="00EC73C8" w:rsidRDefault="008C3BB6" w:rsidP="008C3BB6">
      <w:pPr>
        <w:pStyle w:val="ListParagraph"/>
        <w:spacing w:after="0" w:line="240" w:lineRule="auto"/>
        <w:ind w:left="0"/>
        <w:jc w:val="center"/>
        <w:rPr>
          <w:rFonts w:ascii="Times New Roman" w:hAnsi="Times New Roman" w:cs="Times New Roman"/>
          <w:b/>
          <w:sz w:val="24"/>
          <w:szCs w:val="24"/>
        </w:rPr>
      </w:pPr>
      <w:r w:rsidRPr="00F464AF">
        <w:rPr>
          <w:rFonts w:ascii="Times New Roman" w:eastAsia="Times New Roman" w:hAnsi="Times New Roman" w:cs="Times New Roman"/>
          <w:b/>
          <w:sz w:val="24"/>
          <w:szCs w:val="24"/>
          <w:lang w:eastAsia="lt-LT"/>
        </w:rPr>
        <w:t>SIŪLOM</w:t>
      </w:r>
      <w:r>
        <w:rPr>
          <w:rFonts w:ascii="Times New Roman" w:eastAsia="Times New Roman" w:hAnsi="Times New Roman" w:cs="Times New Roman"/>
          <w:b/>
          <w:sz w:val="24"/>
          <w:szCs w:val="24"/>
          <w:lang w:eastAsia="lt-LT"/>
        </w:rPr>
        <w:t xml:space="preserve">Ų </w:t>
      </w:r>
      <w:r w:rsidR="009866C2">
        <w:rPr>
          <w:rFonts w:ascii="Times New Roman" w:eastAsia="Times New Roman" w:hAnsi="Times New Roman" w:cs="Times New Roman"/>
          <w:b/>
          <w:sz w:val="24"/>
          <w:szCs w:val="24"/>
          <w:lang w:eastAsia="lt-LT"/>
        </w:rPr>
        <w:t>ŠLEPEČIŲ</w:t>
      </w:r>
    </w:p>
    <w:p w14:paraId="2328800A" w14:textId="2C9EEBF1" w:rsidR="00823075" w:rsidRDefault="00F464AF" w:rsidP="008C3BB6">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TECHNINIAI PARAMETRAI</w:t>
      </w:r>
    </w:p>
    <w:p w14:paraId="32D000DC" w14:textId="77777777" w:rsidR="00D431E6" w:rsidRPr="008E04AE" w:rsidRDefault="00D431E6" w:rsidP="008C3BB6">
      <w:pPr>
        <w:jc w:val="center"/>
        <w:rPr>
          <w:rFonts w:ascii="Times New Roman" w:eastAsia="Times New Roman" w:hAnsi="Times New Roman" w:cs="Times New Roman"/>
          <w:bCs/>
          <w:i/>
          <w:color w:val="000000" w:themeColor="text1"/>
          <w:sz w:val="24"/>
          <w:szCs w:val="24"/>
          <w:lang w:eastAsia="lt-LT"/>
        </w:rPr>
      </w:pPr>
      <w:r w:rsidRPr="008E04AE">
        <w:rPr>
          <w:rFonts w:ascii="Times New Roman" w:eastAsia="Times New Roman" w:hAnsi="Times New Roman" w:cs="Times New Roman"/>
          <w:bCs/>
          <w:i/>
          <w:color w:val="000000" w:themeColor="text1"/>
          <w:sz w:val="24"/>
          <w:szCs w:val="24"/>
          <w:lang w:eastAsia="lt-LT"/>
        </w:rPr>
        <w:t>(1-a pirkimo dalis)</w:t>
      </w:r>
    </w:p>
    <w:p w14:paraId="274BE84E" w14:textId="77777777" w:rsidR="00D13402" w:rsidRPr="00CB3AB9" w:rsidRDefault="00D13402" w:rsidP="00823075">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3D184FEB" w14:textId="11F520B5" w:rsidR="00D13402" w:rsidRPr="002E295B" w:rsidRDefault="00D13402" w:rsidP="00D13402">
      <w:pPr>
        <w:suppressAutoHyphens/>
        <w:spacing w:after="0" w:line="240" w:lineRule="auto"/>
        <w:ind w:left="34" w:firstLine="817"/>
        <w:jc w:val="both"/>
        <w:rPr>
          <w:rFonts w:ascii="Times New Roman" w:eastAsia="Times New Roman" w:hAnsi="Times New Roman" w:cs="Times New Roman"/>
          <w:color w:val="000000"/>
          <w:lang w:eastAsia="ar-SA"/>
        </w:rPr>
      </w:pPr>
      <w:r w:rsidRPr="002E295B">
        <w:rPr>
          <w:rFonts w:ascii="Times New Roman" w:eastAsia="Times New Roman" w:hAnsi="Times New Roman" w:cs="Times New Roman"/>
          <w:color w:val="000000"/>
          <w:lang w:eastAsia="ar-SA"/>
        </w:rPr>
        <w:t xml:space="preserve">Tiekėjas, teikdamas pasiūlymą pirkimui, patvirtina, kad vykdant prekių pirkimo–pardavimo sutartį, įsigyjamas objektas atitiks </w:t>
      </w:r>
      <w:r w:rsidR="009708E1">
        <w:rPr>
          <w:rFonts w:ascii="Times New Roman" w:eastAsia="Times New Roman" w:hAnsi="Times New Roman" w:cs="Times New Roman"/>
          <w:color w:val="000000"/>
          <w:lang w:eastAsia="ar-SA"/>
        </w:rPr>
        <w:t>(arba bus ne prastesnių)</w:t>
      </w:r>
      <w:r w:rsidR="009708E1" w:rsidRPr="002E295B">
        <w:rPr>
          <w:rFonts w:ascii="Times New Roman" w:eastAsia="Times New Roman" w:hAnsi="Times New Roman" w:cs="Times New Roman"/>
          <w:color w:val="000000"/>
          <w:lang w:eastAsia="ar-SA"/>
        </w:rPr>
        <w:t xml:space="preserve"> šiuos </w:t>
      </w:r>
      <w:r w:rsidR="009708E1">
        <w:rPr>
          <w:rFonts w:ascii="Times New Roman" w:eastAsia="Times New Roman" w:hAnsi="Times New Roman" w:cs="Times New Roman"/>
          <w:color w:val="000000"/>
          <w:lang w:eastAsia="ar-SA"/>
        </w:rPr>
        <w:t>techninius rodiklius</w:t>
      </w:r>
      <w:r w:rsidR="009708E1" w:rsidRPr="002E295B">
        <w:rPr>
          <w:rFonts w:ascii="Times New Roman" w:eastAsia="Times New Roman" w:hAnsi="Times New Roman" w:cs="Times New Roman"/>
          <w:color w:val="000000"/>
          <w:lang w:eastAsia="ar-SA"/>
        </w:rPr>
        <w:t>:</w:t>
      </w:r>
    </w:p>
    <w:p w14:paraId="513D1183" w14:textId="77777777" w:rsidR="00E24AD7" w:rsidRPr="00CB3AB9" w:rsidRDefault="00E24AD7"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tbl>
      <w:tblPr>
        <w:tblW w:w="9951" w:type="dxa"/>
        <w:tblInd w:w="109" w:type="dxa"/>
        <w:tblLook w:val="00A0" w:firstRow="1" w:lastRow="0" w:firstColumn="1" w:lastColumn="0" w:noHBand="0" w:noVBand="0"/>
      </w:tblPr>
      <w:tblGrid>
        <w:gridCol w:w="1475"/>
        <w:gridCol w:w="2525"/>
        <w:gridCol w:w="1375"/>
        <w:gridCol w:w="2275"/>
        <w:gridCol w:w="2301"/>
      </w:tblGrid>
      <w:tr w:rsidR="00C70649" w:rsidRPr="00931A1B" w14:paraId="666B3C65"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2DD51B83" w14:textId="77777777" w:rsidR="00C70649" w:rsidRPr="00213AE5" w:rsidRDefault="00C70649" w:rsidP="0065038B">
            <w:pPr>
              <w:spacing w:after="0" w:line="240" w:lineRule="auto"/>
              <w:jc w:val="center"/>
              <w:rPr>
                <w:rFonts w:ascii="Times New Roman" w:eastAsia="Times New Roman" w:hAnsi="Times New Roman" w:cs="Times New Roman"/>
                <w:b/>
              </w:rPr>
            </w:pPr>
            <w:r w:rsidRPr="00213AE5">
              <w:rPr>
                <w:rFonts w:ascii="Times New Roman" w:hAnsi="Times New Roman" w:cs="Times New Roman"/>
                <w:b/>
              </w:rPr>
              <w:t>Techninės specifikacijos punktas</w:t>
            </w:r>
          </w:p>
        </w:tc>
        <w:tc>
          <w:tcPr>
            <w:tcW w:w="2525" w:type="dxa"/>
            <w:tcBorders>
              <w:top w:val="single" w:sz="4" w:space="0" w:color="000000"/>
              <w:left w:val="single" w:sz="4" w:space="0" w:color="auto"/>
              <w:bottom w:val="single" w:sz="4" w:space="0" w:color="000000"/>
              <w:right w:val="single" w:sz="4" w:space="0" w:color="000000"/>
            </w:tcBorders>
            <w:vAlign w:val="center"/>
          </w:tcPr>
          <w:p w14:paraId="0A7009E3" w14:textId="77777777" w:rsidR="00C70649" w:rsidRPr="00213AE5" w:rsidRDefault="00C70649" w:rsidP="0065038B">
            <w:pPr>
              <w:spacing w:after="0" w:line="240" w:lineRule="auto"/>
              <w:jc w:val="center"/>
              <w:rPr>
                <w:rFonts w:ascii="Times New Roman" w:eastAsia="Times New Roman" w:hAnsi="Times New Roman" w:cs="Times New Roman"/>
                <w:b/>
              </w:rPr>
            </w:pPr>
            <w:r w:rsidRPr="00213AE5">
              <w:rPr>
                <w:rFonts w:ascii="Times New Roman" w:eastAsia="Times New Roman" w:hAnsi="Times New Roman" w:cs="Times New Roman"/>
                <w:b/>
              </w:rPr>
              <w:t xml:space="preserve">Reikalaujamos prekių techninės charakteristikos </w:t>
            </w:r>
          </w:p>
          <w:p w14:paraId="097E11AD" w14:textId="77777777" w:rsidR="00C70649" w:rsidRPr="00213AE5" w:rsidRDefault="00C70649" w:rsidP="0065038B">
            <w:pPr>
              <w:spacing w:after="0" w:line="240" w:lineRule="auto"/>
              <w:jc w:val="center"/>
              <w:rPr>
                <w:rFonts w:ascii="Times New Roman" w:hAnsi="Times New Roman" w:cs="Times New Roman"/>
                <w:b/>
              </w:rPr>
            </w:pPr>
          </w:p>
        </w:tc>
        <w:tc>
          <w:tcPr>
            <w:tcW w:w="1375" w:type="dxa"/>
            <w:tcBorders>
              <w:top w:val="single" w:sz="4" w:space="0" w:color="000000"/>
              <w:left w:val="single" w:sz="4" w:space="0" w:color="auto"/>
              <w:bottom w:val="single" w:sz="4" w:space="0" w:color="000000"/>
              <w:right w:val="single" w:sz="4" w:space="0" w:color="000000"/>
            </w:tcBorders>
            <w:vAlign w:val="center"/>
          </w:tcPr>
          <w:p w14:paraId="3EFFC90A" w14:textId="101A4276" w:rsidR="00C70649" w:rsidRPr="00213AE5" w:rsidRDefault="00C70649" w:rsidP="0065038B">
            <w:pPr>
              <w:spacing w:after="0" w:line="240" w:lineRule="auto"/>
              <w:jc w:val="center"/>
              <w:rPr>
                <w:rFonts w:ascii="Times New Roman" w:eastAsia="Times New Roman" w:hAnsi="Times New Roman" w:cs="Times New Roman"/>
                <w:b/>
              </w:rPr>
            </w:pPr>
            <w:r w:rsidRPr="00213AE5">
              <w:rPr>
                <w:rFonts w:ascii="Times New Roman" w:eastAsia="Times New Roman" w:hAnsi="Times New Roman" w:cs="Times New Roman"/>
                <w:b/>
              </w:rPr>
              <w:t>Rodiklio reikšmė</w:t>
            </w:r>
          </w:p>
        </w:tc>
        <w:tc>
          <w:tcPr>
            <w:tcW w:w="2275" w:type="dxa"/>
            <w:tcBorders>
              <w:top w:val="single" w:sz="4" w:space="0" w:color="000000"/>
              <w:left w:val="single" w:sz="4" w:space="0" w:color="000000"/>
              <w:bottom w:val="single" w:sz="4" w:space="0" w:color="000000"/>
              <w:right w:val="single" w:sz="4" w:space="0" w:color="000000"/>
            </w:tcBorders>
            <w:vAlign w:val="center"/>
          </w:tcPr>
          <w:p w14:paraId="75D04BA9" w14:textId="3C0CB6CA" w:rsidR="00C70649" w:rsidRPr="00213AE5" w:rsidRDefault="006B1FC8" w:rsidP="006B1FC8">
            <w:pPr>
              <w:spacing w:after="0" w:line="240" w:lineRule="auto"/>
              <w:jc w:val="center"/>
              <w:rPr>
                <w:rFonts w:ascii="Times New Roman" w:eastAsia="Times New Roman" w:hAnsi="Times New Roman" w:cs="Times New Roman"/>
                <w:b/>
              </w:rPr>
            </w:pPr>
            <w:r w:rsidRPr="006B1FC8">
              <w:rPr>
                <w:rFonts w:ascii="Times New Roman" w:eastAsia="Times New Roman" w:hAnsi="Times New Roman" w:cs="Times New Roman"/>
                <w:b/>
              </w:rPr>
              <w:t>Siūloma tiekti prekė visiškai atitinka pirkimo dokumentuose nustatytus techninius reikalavimus  ir jos savybės tokios (techninių reikalavimų formuluotėse, kur nurodyta paklaida ar reikalavimas „ne mažiau“, „ne daugiau“ ir pan., nurodomas konkretus siūlomos prekės rodiklis):</w:t>
            </w:r>
          </w:p>
        </w:tc>
        <w:tc>
          <w:tcPr>
            <w:tcW w:w="2301" w:type="dxa"/>
            <w:tcBorders>
              <w:top w:val="single" w:sz="4" w:space="0" w:color="000000"/>
              <w:left w:val="single" w:sz="4" w:space="0" w:color="000000"/>
              <w:bottom w:val="single" w:sz="4" w:space="0" w:color="000000"/>
              <w:right w:val="single" w:sz="4" w:space="0" w:color="000000"/>
            </w:tcBorders>
          </w:tcPr>
          <w:p w14:paraId="61FD878E" w14:textId="77777777" w:rsidR="00BF6166" w:rsidRPr="00BF6166" w:rsidRDefault="00BF6166" w:rsidP="00BF6166">
            <w:pPr>
              <w:spacing w:after="0" w:line="240" w:lineRule="auto"/>
              <w:jc w:val="center"/>
              <w:rPr>
                <w:rFonts w:ascii="Times New Roman" w:eastAsia="Times New Roman" w:hAnsi="Times New Roman" w:cs="Times New Roman"/>
                <w:b/>
              </w:rPr>
            </w:pPr>
          </w:p>
          <w:p w14:paraId="56463232" w14:textId="77777777" w:rsidR="00BF6166" w:rsidRPr="002B1DA0" w:rsidRDefault="00BF6166" w:rsidP="00BF6166">
            <w:pPr>
              <w:spacing w:after="0" w:line="240" w:lineRule="auto"/>
              <w:jc w:val="center"/>
              <w:rPr>
                <w:rFonts w:ascii="Times New Roman" w:eastAsia="Times New Roman" w:hAnsi="Times New Roman" w:cs="Times New Roman"/>
                <w:b/>
                <w:color w:val="FF0000"/>
              </w:rPr>
            </w:pPr>
            <w:r w:rsidRPr="002B1DA0">
              <w:rPr>
                <w:rFonts w:ascii="Times New Roman" w:eastAsia="Times New Roman" w:hAnsi="Times New Roman" w:cs="Times New Roman"/>
                <w:b/>
                <w:color w:val="FF0000"/>
              </w:rPr>
              <w:t>Lentelėje nurodoma siūlomo pirkimui objekto rodiklio reikšmė,</w:t>
            </w:r>
          </w:p>
          <w:p w14:paraId="5E00794F" w14:textId="77777777" w:rsidR="00BF6166" w:rsidRPr="002B1DA0" w:rsidRDefault="00BF6166" w:rsidP="00BF6166">
            <w:pPr>
              <w:spacing w:after="0" w:line="240" w:lineRule="auto"/>
              <w:jc w:val="center"/>
              <w:rPr>
                <w:rFonts w:ascii="Times New Roman" w:eastAsia="Times New Roman" w:hAnsi="Times New Roman" w:cs="Times New Roman"/>
                <w:b/>
                <w:color w:val="FF0000"/>
              </w:rPr>
            </w:pPr>
            <w:r w:rsidRPr="002B1DA0">
              <w:rPr>
                <w:rFonts w:ascii="Times New Roman" w:eastAsia="Times New Roman" w:hAnsi="Times New Roman" w:cs="Times New Roman"/>
                <w:b/>
                <w:color w:val="FF0000"/>
              </w:rPr>
              <w:t xml:space="preserve"> dokumentas ir jo puslapio Nr., kuriame yra nurodyta  šiame stulpelyje tiekėjo deklaruojama rodiklio reikšmė</w:t>
            </w:r>
          </w:p>
          <w:p w14:paraId="52F39A17" w14:textId="399D48C5" w:rsidR="00C70649" w:rsidRPr="00E47597" w:rsidRDefault="00C70649">
            <w:pPr>
              <w:spacing w:after="0" w:line="240" w:lineRule="auto"/>
              <w:jc w:val="center"/>
              <w:rPr>
                <w:rFonts w:ascii="Times New Roman" w:eastAsia="Times New Roman" w:hAnsi="Times New Roman" w:cs="Times New Roman"/>
                <w:b/>
                <w:color w:val="000000" w:themeColor="text1"/>
              </w:rPr>
            </w:pPr>
          </w:p>
        </w:tc>
      </w:tr>
      <w:tr w:rsidR="00C6551D" w:rsidRPr="00213AE5" w14:paraId="3F96F706"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32DB96FB" w14:textId="399D482E" w:rsidR="00C6551D" w:rsidRPr="00213AE5" w:rsidRDefault="00C6551D" w:rsidP="0065038B">
            <w:pPr>
              <w:spacing w:after="0" w:line="240" w:lineRule="auto"/>
              <w:jc w:val="center"/>
              <w:rPr>
                <w:rFonts w:ascii="Times New Roman" w:hAnsi="Times New Roman" w:cs="Times New Roman"/>
                <w:b/>
                <w:i/>
              </w:rPr>
            </w:pPr>
            <w:r w:rsidRPr="00213AE5">
              <w:rPr>
                <w:rFonts w:ascii="Times New Roman" w:hAnsi="Times New Roman" w:cs="Times New Roman"/>
                <w:b/>
                <w:i/>
              </w:rPr>
              <w:t>1</w:t>
            </w:r>
          </w:p>
        </w:tc>
        <w:tc>
          <w:tcPr>
            <w:tcW w:w="2525" w:type="dxa"/>
            <w:tcBorders>
              <w:top w:val="single" w:sz="4" w:space="0" w:color="000000"/>
              <w:left w:val="single" w:sz="4" w:space="0" w:color="auto"/>
              <w:bottom w:val="single" w:sz="4" w:space="0" w:color="000000"/>
              <w:right w:val="single" w:sz="4" w:space="0" w:color="000000"/>
            </w:tcBorders>
            <w:vAlign w:val="center"/>
          </w:tcPr>
          <w:p w14:paraId="2D3BEBF5" w14:textId="37E08E3D" w:rsidR="00C6551D" w:rsidRPr="00213AE5" w:rsidRDefault="00C6551D" w:rsidP="0065038B">
            <w:pPr>
              <w:spacing w:after="0" w:line="240" w:lineRule="auto"/>
              <w:jc w:val="center"/>
              <w:rPr>
                <w:rFonts w:ascii="Times New Roman" w:eastAsia="Times New Roman" w:hAnsi="Times New Roman" w:cs="Times New Roman"/>
                <w:b/>
                <w:i/>
              </w:rPr>
            </w:pPr>
            <w:r w:rsidRPr="00213AE5">
              <w:rPr>
                <w:rFonts w:ascii="Times New Roman" w:eastAsia="Times New Roman" w:hAnsi="Times New Roman" w:cs="Times New Roman"/>
                <w:b/>
                <w:i/>
              </w:rPr>
              <w:t>2</w:t>
            </w:r>
          </w:p>
        </w:tc>
        <w:tc>
          <w:tcPr>
            <w:tcW w:w="1375" w:type="dxa"/>
            <w:tcBorders>
              <w:top w:val="single" w:sz="4" w:space="0" w:color="000000"/>
              <w:left w:val="single" w:sz="4" w:space="0" w:color="000000"/>
              <w:bottom w:val="single" w:sz="4" w:space="0" w:color="000000"/>
              <w:right w:val="single" w:sz="4" w:space="0" w:color="000000"/>
            </w:tcBorders>
          </w:tcPr>
          <w:p w14:paraId="6ED7E87F" w14:textId="0FB80E2E" w:rsidR="00C6551D" w:rsidRPr="00213AE5" w:rsidRDefault="00C6551D" w:rsidP="0065038B">
            <w:pPr>
              <w:spacing w:after="0" w:line="240" w:lineRule="auto"/>
              <w:jc w:val="center"/>
              <w:rPr>
                <w:rFonts w:ascii="Times New Roman" w:hAnsi="Times New Roman" w:cs="Times New Roman"/>
                <w:b/>
                <w:i/>
              </w:rPr>
            </w:pPr>
            <w:r w:rsidRPr="00213AE5">
              <w:rPr>
                <w:rFonts w:ascii="Times New Roman" w:hAnsi="Times New Roman" w:cs="Times New Roman"/>
                <w:b/>
                <w:i/>
              </w:rPr>
              <w:t>3</w:t>
            </w:r>
          </w:p>
        </w:tc>
        <w:tc>
          <w:tcPr>
            <w:tcW w:w="2275" w:type="dxa"/>
            <w:tcBorders>
              <w:top w:val="single" w:sz="4" w:space="0" w:color="000000"/>
              <w:left w:val="single" w:sz="4" w:space="0" w:color="000000"/>
              <w:bottom w:val="single" w:sz="4" w:space="0" w:color="000000"/>
              <w:right w:val="single" w:sz="4" w:space="0" w:color="000000"/>
            </w:tcBorders>
            <w:vAlign w:val="center"/>
          </w:tcPr>
          <w:p w14:paraId="6BFF4FD0" w14:textId="031EC87B" w:rsidR="00C6551D" w:rsidRPr="00213AE5" w:rsidRDefault="00C6551D" w:rsidP="0065038B">
            <w:pPr>
              <w:spacing w:after="0" w:line="240" w:lineRule="auto"/>
              <w:jc w:val="center"/>
              <w:rPr>
                <w:rFonts w:ascii="Times New Roman" w:eastAsia="Times New Roman" w:hAnsi="Times New Roman" w:cs="Times New Roman"/>
                <w:b/>
                <w:i/>
              </w:rPr>
            </w:pPr>
            <w:r w:rsidRPr="00213AE5">
              <w:rPr>
                <w:rFonts w:ascii="Times New Roman" w:eastAsia="Times New Roman" w:hAnsi="Times New Roman" w:cs="Times New Roman"/>
                <w:b/>
                <w:i/>
              </w:rPr>
              <w:t>4</w:t>
            </w:r>
          </w:p>
        </w:tc>
        <w:tc>
          <w:tcPr>
            <w:tcW w:w="2301" w:type="dxa"/>
            <w:tcBorders>
              <w:top w:val="single" w:sz="4" w:space="0" w:color="000000"/>
              <w:left w:val="single" w:sz="4" w:space="0" w:color="000000"/>
              <w:bottom w:val="single" w:sz="4" w:space="0" w:color="000000"/>
              <w:right w:val="single" w:sz="4" w:space="0" w:color="000000"/>
            </w:tcBorders>
          </w:tcPr>
          <w:p w14:paraId="3CA5CC2F" w14:textId="21B91758" w:rsidR="00C6551D" w:rsidRPr="00213AE5" w:rsidRDefault="00C6551D" w:rsidP="0065038B">
            <w:pPr>
              <w:spacing w:after="0" w:line="240" w:lineRule="auto"/>
              <w:jc w:val="center"/>
              <w:rPr>
                <w:rFonts w:ascii="Times New Roman" w:eastAsia="Times New Roman" w:hAnsi="Times New Roman" w:cs="Times New Roman"/>
                <w:b/>
                <w:i/>
              </w:rPr>
            </w:pPr>
            <w:r w:rsidRPr="00213AE5">
              <w:rPr>
                <w:rFonts w:ascii="Times New Roman" w:eastAsia="Times New Roman" w:hAnsi="Times New Roman" w:cs="Times New Roman"/>
                <w:b/>
                <w:i/>
              </w:rPr>
              <w:t>5</w:t>
            </w:r>
          </w:p>
        </w:tc>
      </w:tr>
      <w:tr w:rsidR="006D351B" w:rsidRPr="00213AE5" w14:paraId="6AEAFDB5"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3AF8D8F1" w14:textId="77777777" w:rsidR="006D351B" w:rsidRPr="00213AE5" w:rsidRDefault="006D351B" w:rsidP="0065038B">
            <w:pPr>
              <w:tabs>
                <w:tab w:val="left" w:pos="484"/>
              </w:tabs>
              <w:spacing w:after="0" w:line="240" w:lineRule="auto"/>
              <w:jc w:val="center"/>
              <w:rPr>
                <w:rFonts w:ascii="Times New Roman" w:eastAsia="Times New Roman" w:hAnsi="Times New Roman" w:cs="Times New Roman"/>
                <w:b/>
                <w:color w:val="000000" w:themeColor="text1"/>
              </w:rPr>
            </w:pPr>
            <w:r w:rsidRPr="00213AE5">
              <w:rPr>
                <w:rFonts w:ascii="Times New Roman" w:eastAsia="Times New Roman" w:hAnsi="Times New Roman" w:cs="Times New Roman"/>
                <w:b/>
                <w:color w:val="000000" w:themeColor="text1"/>
              </w:rPr>
              <w:t>I.</w:t>
            </w:r>
          </w:p>
        </w:tc>
        <w:tc>
          <w:tcPr>
            <w:tcW w:w="8476" w:type="dxa"/>
            <w:gridSpan w:val="4"/>
            <w:tcBorders>
              <w:top w:val="single" w:sz="4" w:space="0" w:color="000000"/>
              <w:left w:val="single" w:sz="4" w:space="0" w:color="auto"/>
              <w:bottom w:val="single" w:sz="4" w:space="0" w:color="000000"/>
              <w:right w:val="single" w:sz="4" w:space="0" w:color="000000"/>
            </w:tcBorders>
          </w:tcPr>
          <w:p w14:paraId="77A75EC1" w14:textId="7A48634B" w:rsidR="006D351B" w:rsidRPr="00213AE5" w:rsidRDefault="009127D9" w:rsidP="0065038B">
            <w:pPr>
              <w:pStyle w:val="ListParagraph"/>
              <w:tabs>
                <w:tab w:val="left" w:pos="484"/>
              </w:tabs>
              <w:spacing w:after="0" w:line="240" w:lineRule="auto"/>
              <w:ind w:left="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lang w:eastAsia="lt-LT"/>
              </w:rPr>
              <w:t xml:space="preserve">ŠLEPEČIŲ </w:t>
            </w:r>
            <w:r w:rsidRPr="00213AE5">
              <w:rPr>
                <w:rFonts w:ascii="Times New Roman" w:eastAsia="Times New Roman" w:hAnsi="Times New Roman" w:cs="Times New Roman"/>
                <w:b/>
                <w:color w:val="000000" w:themeColor="text1"/>
                <w:lang w:eastAsia="lt-LT"/>
              </w:rPr>
              <w:t xml:space="preserve"> TECHNINĖS CHARAKTERISTIKOS</w:t>
            </w:r>
          </w:p>
        </w:tc>
      </w:tr>
      <w:tr w:rsidR="00C70649" w:rsidRPr="00213AE5" w14:paraId="7B17EEEB"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541402A9" w14:textId="2BDBA520" w:rsidR="00C70649" w:rsidRPr="00213AE5" w:rsidRDefault="006B1FC8"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2525" w:type="dxa"/>
            <w:tcBorders>
              <w:top w:val="single" w:sz="4" w:space="0" w:color="000000"/>
              <w:left w:val="single" w:sz="4" w:space="0" w:color="auto"/>
              <w:bottom w:val="single" w:sz="4" w:space="0" w:color="000000"/>
              <w:right w:val="single" w:sz="4" w:space="0" w:color="000000"/>
            </w:tcBorders>
          </w:tcPr>
          <w:p w14:paraId="74A38A5D" w14:textId="345FBED5" w:rsidR="00C70649" w:rsidRPr="00213AE5" w:rsidRDefault="006B1FC8" w:rsidP="009866C2">
            <w:pPr>
              <w:pStyle w:val="BodyTextIndent"/>
              <w:spacing w:after="0"/>
              <w:ind w:left="0"/>
              <w:rPr>
                <w:sz w:val="22"/>
                <w:szCs w:val="22"/>
              </w:rPr>
            </w:pPr>
            <w:r w:rsidRPr="006B1FC8">
              <w:rPr>
                <w:sz w:val="22"/>
                <w:szCs w:val="22"/>
              </w:rPr>
              <w:t>Karių šlepetės (arba toliau tekste – gaminiai, avalynė) skirtos avėti uždarose patalpose bei pritaikytos naudotis duše</w:t>
            </w:r>
          </w:p>
        </w:tc>
        <w:tc>
          <w:tcPr>
            <w:tcW w:w="1375" w:type="dxa"/>
            <w:tcBorders>
              <w:top w:val="single" w:sz="4" w:space="0" w:color="000000"/>
              <w:left w:val="single" w:sz="4" w:space="0" w:color="auto"/>
              <w:bottom w:val="single" w:sz="4" w:space="0" w:color="000000"/>
              <w:right w:val="single" w:sz="4" w:space="0" w:color="000000"/>
            </w:tcBorders>
          </w:tcPr>
          <w:p w14:paraId="6CDF974A" w14:textId="64316D16" w:rsidR="00C70649"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58BBE93E" w14:textId="52A3E5DA" w:rsidR="00C70649" w:rsidRPr="00213AE5" w:rsidRDefault="006B1FC8" w:rsidP="0065038B">
            <w:pPr>
              <w:spacing w:after="0" w:line="240" w:lineRule="auto"/>
              <w:jc w:val="center"/>
              <w:rPr>
                <w:rFonts w:ascii="Times New Roman" w:hAnsi="Times New Roman" w:cs="Times New Roman"/>
                <w:i/>
              </w:rPr>
            </w:pPr>
            <w:r>
              <w:rPr>
                <w:rFonts w:ascii="Times New Roman" w:hAnsi="Times New Roman" w:cs="Times New Roman"/>
                <w:i/>
              </w:rPr>
              <w:t>Taip/ne</w:t>
            </w:r>
          </w:p>
        </w:tc>
        <w:tc>
          <w:tcPr>
            <w:tcW w:w="2301" w:type="dxa"/>
            <w:tcBorders>
              <w:top w:val="single" w:sz="4" w:space="0" w:color="000000"/>
              <w:left w:val="single" w:sz="4" w:space="0" w:color="000000"/>
              <w:bottom w:val="single" w:sz="4" w:space="0" w:color="000000"/>
              <w:right w:val="single" w:sz="4" w:space="0" w:color="000000"/>
            </w:tcBorders>
          </w:tcPr>
          <w:p w14:paraId="3BEFD700" w14:textId="7CFDAF3E" w:rsidR="00C70649"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6B1FC8" w:rsidRPr="00213AE5" w14:paraId="0E1FE8C6"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1E036042" w14:textId="68E4A900" w:rsidR="006B1FC8" w:rsidRDefault="006B1FC8"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2525" w:type="dxa"/>
            <w:tcBorders>
              <w:top w:val="single" w:sz="4" w:space="0" w:color="000000"/>
              <w:left w:val="single" w:sz="4" w:space="0" w:color="auto"/>
              <w:bottom w:val="single" w:sz="4" w:space="0" w:color="000000"/>
              <w:right w:val="single" w:sz="4" w:space="0" w:color="000000"/>
            </w:tcBorders>
          </w:tcPr>
          <w:p w14:paraId="0290767B" w14:textId="3DD06CC3" w:rsidR="006B1FC8" w:rsidRPr="006B1FC8" w:rsidRDefault="006B1FC8" w:rsidP="006B1FC8">
            <w:pPr>
              <w:pStyle w:val="BodyTextIndent"/>
              <w:spacing w:after="0"/>
              <w:ind w:left="0"/>
              <w:rPr>
                <w:sz w:val="22"/>
                <w:szCs w:val="22"/>
              </w:rPr>
            </w:pPr>
            <w:r w:rsidRPr="006B1FC8">
              <w:rPr>
                <w:sz w:val="22"/>
                <w:szCs w:val="22"/>
              </w:rPr>
              <w:t xml:space="preserve">Šlepetės </w:t>
            </w:r>
            <w:r>
              <w:rPr>
                <w:sz w:val="22"/>
                <w:szCs w:val="22"/>
              </w:rPr>
              <w:t xml:space="preserve">– </w:t>
            </w:r>
            <w:r w:rsidRPr="006B1FC8">
              <w:rPr>
                <w:sz w:val="22"/>
                <w:szCs w:val="22"/>
              </w:rPr>
              <w:t>įsispiriamos, atviru priekiu.</w:t>
            </w:r>
          </w:p>
        </w:tc>
        <w:tc>
          <w:tcPr>
            <w:tcW w:w="1375" w:type="dxa"/>
            <w:tcBorders>
              <w:top w:val="single" w:sz="4" w:space="0" w:color="000000"/>
              <w:left w:val="single" w:sz="4" w:space="0" w:color="auto"/>
              <w:bottom w:val="single" w:sz="4" w:space="0" w:color="000000"/>
              <w:right w:val="single" w:sz="4" w:space="0" w:color="000000"/>
            </w:tcBorders>
          </w:tcPr>
          <w:p w14:paraId="7B1E107E" w14:textId="5732D96E" w:rsidR="006B1FC8"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4B6B9A60" w14:textId="6A6C0574" w:rsidR="006B1FC8" w:rsidRDefault="006B1FC8" w:rsidP="0065038B">
            <w:pPr>
              <w:spacing w:after="0" w:line="240" w:lineRule="auto"/>
              <w:jc w:val="center"/>
              <w:rPr>
                <w:rFonts w:ascii="Times New Roman" w:hAnsi="Times New Roman" w:cs="Times New Roman"/>
                <w:i/>
              </w:rPr>
            </w:pPr>
            <w:r w:rsidRPr="006B1FC8">
              <w:rPr>
                <w:rFonts w:ascii="Times New Roman" w:hAnsi="Times New Roman" w:cs="Times New Roman"/>
                <w:i/>
              </w:rPr>
              <w:t>Taip/ne</w:t>
            </w:r>
          </w:p>
        </w:tc>
        <w:tc>
          <w:tcPr>
            <w:tcW w:w="2301" w:type="dxa"/>
            <w:tcBorders>
              <w:top w:val="single" w:sz="4" w:space="0" w:color="000000"/>
              <w:left w:val="single" w:sz="4" w:space="0" w:color="000000"/>
              <w:bottom w:val="single" w:sz="4" w:space="0" w:color="000000"/>
              <w:right w:val="single" w:sz="4" w:space="0" w:color="000000"/>
            </w:tcBorders>
          </w:tcPr>
          <w:p w14:paraId="7A0E354E" w14:textId="2D0C9352" w:rsidR="006B1FC8"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6B1FC8" w:rsidRPr="00213AE5" w14:paraId="692C7CC6"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4CD2D29C" w14:textId="78C98C57" w:rsidR="006B1FC8" w:rsidRDefault="006B1FC8"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2525" w:type="dxa"/>
            <w:tcBorders>
              <w:top w:val="single" w:sz="4" w:space="0" w:color="000000"/>
              <w:left w:val="single" w:sz="4" w:space="0" w:color="auto"/>
              <w:bottom w:val="single" w:sz="4" w:space="0" w:color="000000"/>
              <w:right w:val="single" w:sz="4" w:space="0" w:color="000000"/>
            </w:tcBorders>
          </w:tcPr>
          <w:p w14:paraId="4EE68EB3" w14:textId="450E030F" w:rsidR="006B1FC8" w:rsidRPr="006B1FC8" w:rsidRDefault="006B1FC8" w:rsidP="009866C2">
            <w:pPr>
              <w:pStyle w:val="BodyTextIndent"/>
              <w:spacing w:after="0"/>
              <w:ind w:left="0"/>
              <w:rPr>
                <w:sz w:val="22"/>
                <w:szCs w:val="22"/>
              </w:rPr>
            </w:pPr>
            <w:r w:rsidRPr="009866C2">
              <w:t>Spalva – tamsi (mėlyna, pilka, juoda, ruda). Gali būti su kontrastinės</w:t>
            </w:r>
            <w:r>
              <w:t xml:space="preserve"> </w:t>
            </w:r>
            <w:r w:rsidRPr="006B1FC8">
              <w:t>spalvos juostelėmis ar kitokios faktūros raštu.</w:t>
            </w:r>
          </w:p>
        </w:tc>
        <w:tc>
          <w:tcPr>
            <w:tcW w:w="1375" w:type="dxa"/>
            <w:tcBorders>
              <w:top w:val="single" w:sz="4" w:space="0" w:color="000000"/>
              <w:left w:val="single" w:sz="4" w:space="0" w:color="auto"/>
              <w:bottom w:val="single" w:sz="4" w:space="0" w:color="000000"/>
              <w:right w:val="single" w:sz="4" w:space="0" w:color="000000"/>
            </w:tcBorders>
          </w:tcPr>
          <w:p w14:paraId="7DFD55AB" w14:textId="54CC3524" w:rsidR="006B1FC8"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7ACC8FDB" w14:textId="4ECB5C8D" w:rsidR="006B1FC8" w:rsidRDefault="006B1FC8" w:rsidP="0065038B">
            <w:pPr>
              <w:spacing w:after="0" w:line="240" w:lineRule="auto"/>
              <w:jc w:val="center"/>
              <w:rPr>
                <w:rFonts w:ascii="Times New Roman" w:hAnsi="Times New Roman" w:cs="Times New Roman"/>
                <w:i/>
              </w:rPr>
            </w:pPr>
            <w:r>
              <w:rPr>
                <w:rFonts w:ascii="Times New Roman" w:hAnsi="Times New Roman" w:cs="Times New Roman"/>
                <w:i/>
              </w:rPr>
              <w:t>Nurodyti konkrečią spalvą</w:t>
            </w:r>
          </w:p>
        </w:tc>
        <w:tc>
          <w:tcPr>
            <w:tcW w:w="2301" w:type="dxa"/>
            <w:tcBorders>
              <w:top w:val="single" w:sz="4" w:space="0" w:color="000000"/>
              <w:left w:val="single" w:sz="4" w:space="0" w:color="000000"/>
              <w:bottom w:val="single" w:sz="4" w:space="0" w:color="000000"/>
              <w:right w:val="single" w:sz="4" w:space="0" w:color="000000"/>
            </w:tcBorders>
          </w:tcPr>
          <w:p w14:paraId="14B7C5D0" w14:textId="2A628E04" w:rsidR="006B1FC8"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5A0315" w:rsidRPr="00213AE5" w14:paraId="78E22E9E"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41833E02" w14:textId="44AB4CD5" w:rsidR="005A0315" w:rsidRDefault="005A031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2525" w:type="dxa"/>
            <w:tcBorders>
              <w:top w:val="single" w:sz="4" w:space="0" w:color="000000"/>
              <w:left w:val="single" w:sz="4" w:space="0" w:color="auto"/>
              <w:bottom w:val="single" w:sz="4" w:space="0" w:color="000000"/>
              <w:right w:val="single" w:sz="4" w:space="0" w:color="000000"/>
            </w:tcBorders>
          </w:tcPr>
          <w:p w14:paraId="62EEA42C" w14:textId="63618063" w:rsidR="005A0315" w:rsidRPr="009866C2" w:rsidRDefault="005A0315" w:rsidP="005A0315">
            <w:pPr>
              <w:pStyle w:val="BodyTextIndent"/>
              <w:spacing w:after="0"/>
              <w:ind w:left="0"/>
            </w:pPr>
            <w:r w:rsidRPr="005A0315">
              <w:t xml:space="preserve">Padas </w:t>
            </w:r>
            <w:r>
              <w:t xml:space="preserve">– </w:t>
            </w:r>
            <w:r w:rsidRPr="005A0315">
              <w:t xml:space="preserve"> lankstus, patvarus, atsparus slydimui, netepantis grindų.</w:t>
            </w:r>
          </w:p>
        </w:tc>
        <w:tc>
          <w:tcPr>
            <w:tcW w:w="1375" w:type="dxa"/>
            <w:tcBorders>
              <w:top w:val="single" w:sz="4" w:space="0" w:color="000000"/>
              <w:left w:val="single" w:sz="4" w:space="0" w:color="auto"/>
              <w:bottom w:val="single" w:sz="4" w:space="0" w:color="000000"/>
              <w:right w:val="single" w:sz="4" w:space="0" w:color="000000"/>
            </w:tcBorders>
          </w:tcPr>
          <w:p w14:paraId="781D16D4" w14:textId="391F7A4C" w:rsidR="005A0315"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0F01C3F8" w14:textId="59C8B050" w:rsidR="005A0315" w:rsidRDefault="005A0315" w:rsidP="0065038B">
            <w:pPr>
              <w:spacing w:after="0" w:line="240" w:lineRule="auto"/>
              <w:jc w:val="center"/>
              <w:rPr>
                <w:rFonts w:ascii="Times New Roman" w:hAnsi="Times New Roman" w:cs="Times New Roman"/>
                <w:i/>
              </w:rPr>
            </w:pPr>
            <w:r w:rsidRPr="005A0315">
              <w:rPr>
                <w:rFonts w:ascii="Times New Roman" w:hAnsi="Times New Roman" w:cs="Times New Roman"/>
                <w:i/>
              </w:rPr>
              <w:t>Taip/ne</w:t>
            </w:r>
          </w:p>
        </w:tc>
        <w:tc>
          <w:tcPr>
            <w:tcW w:w="2301" w:type="dxa"/>
            <w:tcBorders>
              <w:top w:val="single" w:sz="4" w:space="0" w:color="000000"/>
              <w:left w:val="single" w:sz="4" w:space="0" w:color="000000"/>
              <w:bottom w:val="single" w:sz="4" w:space="0" w:color="000000"/>
              <w:right w:val="single" w:sz="4" w:space="0" w:color="000000"/>
            </w:tcBorders>
          </w:tcPr>
          <w:p w14:paraId="51C7CBCC" w14:textId="37D1B854" w:rsidR="005A0315"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5A0315" w:rsidRPr="00213AE5" w14:paraId="37E67E7F"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46A748EA" w14:textId="501FD5A1" w:rsidR="005A0315" w:rsidRDefault="005A031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2525" w:type="dxa"/>
            <w:tcBorders>
              <w:top w:val="single" w:sz="4" w:space="0" w:color="000000"/>
              <w:left w:val="single" w:sz="4" w:space="0" w:color="auto"/>
              <w:bottom w:val="single" w:sz="4" w:space="0" w:color="000000"/>
              <w:right w:val="single" w:sz="4" w:space="0" w:color="000000"/>
            </w:tcBorders>
          </w:tcPr>
          <w:p w14:paraId="1AA50C7B" w14:textId="1843AEDF" w:rsidR="005A0315" w:rsidRPr="009866C2" w:rsidRDefault="005A0315" w:rsidP="009866C2">
            <w:pPr>
              <w:pStyle w:val="BodyTextIndent"/>
              <w:spacing w:after="0"/>
              <w:ind w:left="0"/>
            </w:pPr>
            <w:r w:rsidRPr="005A0315">
              <w:t xml:space="preserve">Šlepečių vidinė dalis </w:t>
            </w:r>
            <w:r>
              <w:t xml:space="preserve">- </w:t>
            </w:r>
            <w:r w:rsidRPr="005A0315">
              <w:t xml:space="preserve"> su raštu, skirtu sumažinti pėdos slydimą, naudojantis jomis duše.</w:t>
            </w:r>
          </w:p>
        </w:tc>
        <w:tc>
          <w:tcPr>
            <w:tcW w:w="1375" w:type="dxa"/>
            <w:tcBorders>
              <w:top w:val="single" w:sz="4" w:space="0" w:color="000000"/>
              <w:left w:val="single" w:sz="4" w:space="0" w:color="auto"/>
              <w:bottom w:val="single" w:sz="4" w:space="0" w:color="000000"/>
              <w:right w:val="single" w:sz="4" w:space="0" w:color="000000"/>
            </w:tcBorders>
          </w:tcPr>
          <w:p w14:paraId="48DC8B7F" w14:textId="07A395BF" w:rsidR="005A0315"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4FE0658C" w14:textId="278A9646" w:rsidR="005A0315" w:rsidRDefault="009127D9" w:rsidP="0065038B">
            <w:pPr>
              <w:spacing w:after="0" w:line="240" w:lineRule="auto"/>
              <w:jc w:val="center"/>
              <w:rPr>
                <w:rFonts w:ascii="Times New Roman" w:hAnsi="Times New Roman" w:cs="Times New Roman"/>
                <w:i/>
              </w:rPr>
            </w:pPr>
            <w:r>
              <w:rPr>
                <w:rFonts w:ascii="Times New Roman" w:hAnsi="Times New Roman" w:cs="Times New Roman"/>
                <w:i/>
              </w:rPr>
              <w:t>Taip/ne</w:t>
            </w:r>
          </w:p>
        </w:tc>
        <w:tc>
          <w:tcPr>
            <w:tcW w:w="2301" w:type="dxa"/>
            <w:tcBorders>
              <w:top w:val="single" w:sz="4" w:space="0" w:color="000000"/>
              <w:left w:val="single" w:sz="4" w:space="0" w:color="000000"/>
              <w:bottom w:val="single" w:sz="4" w:space="0" w:color="000000"/>
              <w:right w:val="single" w:sz="4" w:space="0" w:color="000000"/>
            </w:tcBorders>
          </w:tcPr>
          <w:p w14:paraId="6EA4809A" w14:textId="443D4054" w:rsidR="005A0315"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9127D9" w:rsidRPr="00213AE5" w14:paraId="3540510B"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45C9CBA4" w14:textId="5CC0DEF6" w:rsidR="009127D9" w:rsidRDefault="009127D9"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2525" w:type="dxa"/>
            <w:tcBorders>
              <w:top w:val="single" w:sz="4" w:space="0" w:color="000000"/>
              <w:left w:val="single" w:sz="4" w:space="0" w:color="auto"/>
              <w:bottom w:val="single" w:sz="4" w:space="0" w:color="000000"/>
              <w:right w:val="single" w:sz="4" w:space="0" w:color="000000"/>
            </w:tcBorders>
          </w:tcPr>
          <w:p w14:paraId="69961CFB" w14:textId="4FFE18FE" w:rsidR="009127D9" w:rsidRPr="005A0315" w:rsidRDefault="009127D9" w:rsidP="009866C2">
            <w:pPr>
              <w:pStyle w:val="BodyTextIndent"/>
              <w:spacing w:after="0"/>
              <w:ind w:left="0"/>
            </w:pPr>
            <w:r w:rsidRPr="00743FFC">
              <w:t xml:space="preserve">Šlepečių gamybai gali būti naudojamas </w:t>
            </w:r>
            <w:proofErr w:type="spellStart"/>
            <w:r w:rsidRPr="00743FFC">
              <w:t>etileno</w:t>
            </w:r>
            <w:proofErr w:type="spellEnd"/>
            <w:r w:rsidRPr="00743FFC">
              <w:t xml:space="preserve"> </w:t>
            </w:r>
            <w:proofErr w:type="spellStart"/>
            <w:r w:rsidRPr="00743FFC">
              <w:t>vinilacetatas</w:t>
            </w:r>
            <w:proofErr w:type="spellEnd"/>
            <w:r w:rsidRPr="00743FFC">
              <w:t xml:space="preserve"> (EVA), poliuretanas (PU) ar </w:t>
            </w:r>
            <w:r w:rsidRPr="00743FFC">
              <w:lastRenderedPageBreak/>
              <w:t>kita ekvivalentiškos kokybės, neturinti kvapo medžiaga, tinkanti tokio tipo gaminių gamybai. Tiek visas gaminys šlepetės, tiek jo sudėtyje esančios cheminės medžiagos turi atitikti Europos Parlamento ir Tarybos reglamento (EB) Nr. 1907/2006 Dėl cheminių medžiagų registracijos, įvertinimo, autorizacijos ir apribojimų (toliau ─ REACH reglamentas) reikalavimus. Šlepečių sudėtyje negali būti pavojingų medžiagų iš REACH reglamento XVII priedo, kurioms taikomi gamybos, tiekimo rinkai bei naudojimo apribojimai</w:t>
            </w:r>
          </w:p>
        </w:tc>
        <w:tc>
          <w:tcPr>
            <w:tcW w:w="1375" w:type="dxa"/>
            <w:tcBorders>
              <w:top w:val="single" w:sz="4" w:space="0" w:color="000000"/>
              <w:left w:val="single" w:sz="4" w:space="0" w:color="auto"/>
              <w:bottom w:val="single" w:sz="4" w:space="0" w:color="000000"/>
              <w:right w:val="single" w:sz="4" w:space="0" w:color="000000"/>
            </w:tcBorders>
          </w:tcPr>
          <w:p w14:paraId="3EE2B12F" w14:textId="6E365F27" w:rsidR="009127D9"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w:t>
            </w:r>
          </w:p>
        </w:tc>
        <w:tc>
          <w:tcPr>
            <w:tcW w:w="2275" w:type="dxa"/>
            <w:tcBorders>
              <w:top w:val="single" w:sz="4" w:space="0" w:color="000000"/>
              <w:left w:val="single" w:sz="4" w:space="0" w:color="000000"/>
              <w:bottom w:val="single" w:sz="4" w:space="0" w:color="000000"/>
              <w:right w:val="single" w:sz="4" w:space="0" w:color="000000"/>
            </w:tcBorders>
          </w:tcPr>
          <w:p w14:paraId="2BCB8005" w14:textId="77777777" w:rsidR="009127D9" w:rsidRDefault="009127D9" w:rsidP="009127D9">
            <w:pPr>
              <w:spacing w:after="0" w:line="240" w:lineRule="auto"/>
              <w:jc w:val="center"/>
              <w:rPr>
                <w:rFonts w:ascii="Times New Roman" w:hAnsi="Times New Roman" w:cs="Times New Roman"/>
                <w:i/>
                <w:sz w:val="24"/>
                <w:szCs w:val="24"/>
              </w:rPr>
            </w:pPr>
            <w:r w:rsidRPr="003C42A4">
              <w:rPr>
                <w:rFonts w:ascii="Times New Roman" w:hAnsi="Times New Roman" w:cs="Times New Roman"/>
                <w:i/>
                <w:sz w:val="24"/>
                <w:szCs w:val="24"/>
              </w:rPr>
              <w:t>Nurodyti konkre</w:t>
            </w:r>
            <w:r>
              <w:rPr>
                <w:rFonts w:ascii="Times New Roman" w:hAnsi="Times New Roman" w:cs="Times New Roman"/>
                <w:i/>
                <w:sz w:val="24"/>
                <w:szCs w:val="24"/>
              </w:rPr>
              <w:t>čią medžiagą</w:t>
            </w:r>
          </w:p>
          <w:p w14:paraId="19B43669" w14:textId="77777777" w:rsidR="009127D9" w:rsidRDefault="009127D9" w:rsidP="0065038B">
            <w:pPr>
              <w:spacing w:after="0" w:line="240" w:lineRule="auto"/>
              <w:jc w:val="center"/>
              <w:rPr>
                <w:rFonts w:ascii="Times New Roman" w:hAnsi="Times New Roman" w:cs="Times New Roman"/>
                <w:i/>
              </w:rPr>
            </w:pPr>
          </w:p>
        </w:tc>
        <w:tc>
          <w:tcPr>
            <w:tcW w:w="2301" w:type="dxa"/>
            <w:tcBorders>
              <w:top w:val="single" w:sz="4" w:space="0" w:color="000000"/>
              <w:left w:val="single" w:sz="4" w:space="0" w:color="000000"/>
              <w:bottom w:val="single" w:sz="4" w:space="0" w:color="000000"/>
              <w:right w:val="single" w:sz="4" w:space="0" w:color="000000"/>
            </w:tcBorders>
          </w:tcPr>
          <w:p w14:paraId="319827EC" w14:textId="77777777" w:rsidR="009127D9" w:rsidRPr="00213AE5" w:rsidRDefault="009127D9" w:rsidP="0065038B">
            <w:pPr>
              <w:spacing w:after="0" w:line="240" w:lineRule="auto"/>
              <w:jc w:val="center"/>
              <w:rPr>
                <w:rFonts w:ascii="Times New Roman" w:eastAsia="Times New Roman" w:hAnsi="Times New Roman" w:cs="Times New Roman"/>
                <w:color w:val="000000" w:themeColor="text1"/>
              </w:rPr>
            </w:pPr>
          </w:p>
        </w:tc>
      </w:tr>
      <w:tr w:rsidR="009127D9" w:rsidRPr="00213AE5" w14:paraId="663C542A"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57D3F921" w14:textId="4F68A694" w:rsidR="009127D9" w:rsidRPr="009127D9" w:rsidRDefault="009127D9" w:rsidP="0065038B">
            <w:pPr>
              <w:spacing w:after="0" w:line="240" w:lineRule="auto"/>
              <w:jc w:val="center"/>
              <w:rPr>
                <w:rFonts w:ascii="Times New Roman" w:eastAsia="Times New Roman" w:hAnsi="Times New Roman" w:cs="Times New Roman"/>
                <w:b/>
                <w:bCs/>
              </w:rPr>
            </w:pPr>
            <w:r w:rsidRPr="009127D9">
              <w:rPr>
                <w:rFonts w:ascii="Times New Roman" w:eastAsia="Times New Roman" w:hAnsi="Times New Roman" w:cs="Times New Roman"/>
                <w:b/>
                <w:bCs/>
              </w:rPr>
              <w:t>II.</w:t>
            </w:r>
          </w:p>
        </w:tc>
        <w:tc>
          <w:tcPr>
            <w:tcW w:w="8476" w:type="dxa"/>
            <w:gridSpan w:val="4"/>
            <w:tcBorders>
              <w:top w:val="single" w:sz="4" w:space="0" w:color="000000"/>
              <w:left w:val="single" w:sz="4" w:space="0" w:color="auto"/>
              <w:bottom w:val="single" w:sz="4" w:space="0" w:color="000000"/>
              <w:right w:val="single" w:sz="4" w:space="0" w:color="000000"/>
            </w:tcBorders>
          </w:tcPr>
          <w:p w14:paraId="50263E99" w14:textId="7DAF9F54" w:rsidR="009127D9" w:rsidRPr="009127D9" w:rsidRDefault="009127D9" w:rsidP="009127D9">
            <w:pPr>
              <w:spacing w:after="0" w:line="240" w:lineRule="auto"/>
              <w:rPr>
                <w:rFonts w:ascii="Times New Roman" w:eastAsia="Times New Roman" w:hAnsi="Times New Roman" w:cs="Times New Roman"/>
                <w:b/>
                <w:bCs/>
                <w:color w:val="000000" w:themeColor="text1"/>
              </w:rPr>
            </w:pPr>
            <w:r w:rsidRPr="009127D9">
              <w:rPr>
                <w:rFonts w:ascii="Times New Roman" w:eastAsia="Times New Roman" w:hAnsi="Times New Roman" w:cs="Times New Roman"/>
                <w:b/>
                <w:bCs/>
                <w:color w:val="000000" w:themeColor="text1"/>
              </w:rPr>
              <w:t>GARANTINIS TERMINAS</w:t>
            </w:r>
          </w:p>
        </w:tc>
      </w:tr>
      <w:tr w:rsidR="006B1FC8" w:rsidRPr="00213AE5" w14:paraId="69C45FEE" w14:textId="77777777" w:rsidTr="009127D9">
        <w:tc>
          <w:tcPr>
            <w:tcW w:w="1475" w:type="dxa"/>
            <w:tcBorders>
              <w:top w:val="single" w:sz="4" w:space="0" w:color="000000"/>
              <w:left w:val="single" w:sz="4" w:space="0" w:color="000000"/>
              <w:bottom w:val="single" w:sz="4" w:space="0" w:color="000000"/>
              <w:right w:val="single" w:sz="4" w:space="0" w:color="auto"/>
            </w:tcBorders>
            <w:vAlign w:val="center"/>
          </w:tcPr>
          <w:p w14:paraId="439185EF" w14:textId="5C2E0CB8" w:rsidR="006B1FC8" w:rsidRDefault="006B1FC8"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6</w:t>
            </w:r>
            <w:r w:rsidRPr="00213AE5">
              <w:rPr>
                <w:rFonts w:ascii="Times New Roman" w:eastAsia="Times New Roman" w:hAnsi="Times New Roman" w:cs="Times New Roman"/>
              </w:rPr>
              <w:t>.</w:t>
            </w:r>
          </w:p>
        </w:tc>
        <w:tc>
          <w:tcPr>
            <w:tcW w:w="2525" w:type="dxa"/>
            <w:tcBorders>
              <w:top w:val="single" w:sz="4" w:space="0" w:color="000000"/>
              <w:left w:val="single" w:sz="4" w:space="0" w:color="auto"/>
              <w:bottom w:val="single" w:sz="4" w:space="0" w:color="000000"/>
              <w:right w:val="single" w:sz="4" w:space="0" w:color="000000"/>
            </w:tcBorders>
          </w:tcPr>
          <w:p w14:paraId="40CBFECF" w14:textId="27FCB16D" w:rsidR="006B1FC8" w:rsidRPr="009866C2" w:rsidRDefault="006B1FC8" w:rsidP="009866C2">
            <w:pPr>
              <w:pStyle w:val="BodyTextIndent"/>
              <w:spacing w:after="0"/>
              <w:ind w:left="0"/>
              <w:rPr>
                <w:sz w:val="22"/>
                <w:szCs w:val="22"/>
              </w:rPr>
            </w:pPr>
            <w:r w:rsidRPr="009866C2">
              <w:rPr>
                <w:sz w:val="22"/>
                <w:szCs w:val="22"/>
              </w:rPr>
              <w:t>Gaminių kokybės garantijos terminas – ne mažiau kaip 12 (dvylika) mėnesių aktyvios eksploatacijos sąlygomis, kuris skaičiuojamas nuo prekių išdavimo iš Pirkėjo sandėlio dienos, 24 (dvidešimt keturi) mėnesiai nuo prekių priėmimo į sandėlį dokumentų pasirašymo dienos.</w:t>
            </w:r>
          </w:p>
        </w:tc>
        <w:tc>
          <w:tcPr>
            <w:tcW w:w="1375" w:type="dxa"/>
            <w:tcBorders>
              <w:top w:val="single" w:sz="4" w:space="0" w:color="000000"/>
              <w:left w:val="single" w:sz="4" w:space="0" w:color="auto"/>
              <w:bottom w:val="single" w:sz="4" w:space="0" w:color="000000"/>
              <w:right w:val="single" w:sz="4" w:space="0" w:color="000000"/>
            </w:tcBorders>
          </w:tcPr>
          <w:p w14:paraId="6CFB34FF" w14:textId="30B8E764" w:rsidR="006B1FC8" w:rsidRPr="00213AE5" w:rsidRDefault="006B1FC8" w:rsidP="0065038B">
            <w:pPr>
              <w:spacing w:after="0" w:line="240" w:lineRule="auto"/>
              <w:jc w:val="center"/>
              <w:rPr>
                <w:rFonts w:ascii="Times New Roman" w:hAnsi="Times New Roman" w:cs="Times New Roman"/>
                <w:i/>
                <w:color w:val="000000"/>
              </w:rPr>
            </w:pPr>
            <w:r w:rsidRPr="00213AE5">
              <w:rPr>
                <w:rFonts w:ascii="Times New Roman" w:hAnsi="Times New Roman" w:cs="Times New Roman"/>
                <w:i/>
                <w:color w:val="000000"/>
              </w:rPr>
              <w:t>-</w:t>
            </w:r>
          </w:p>
        </w:tc>
        <w:tc>
          <w:tcPr>
            <w:tcW w:w="2275" w:type="dxa"/>
            <w:tcBorders>
              <w:top w:val="single" w:sz="4" w:space="0" w:color="000000"/>
              <w:left w:val="single" w:sz="4" w:space="0" w:color="000000"/>
              <w:bottom w:val="single" w:sz="4" w:space="0" w:color="000000"/>
              <w:right w:val="single" w:sz="4" w:space="0" w:color="000000"/>
            </w:tcBorders>
          </w:tcPr>
          <w:p w14:paraId="7C2D06C1" w14:textId="28124D89" w:rsidR="006B1FC8" w:rsidRPr="00213AE5" w:rsidRDefault="006B1FC8"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N</w:t>
            </w:r>
            <w:r w:rsidRPr="00213AE5">
              <w:rPr>
                <w:rFonts w:ascii="Times New Roman" w:hAnsi="Times New Roman" w:cs="Times New Roman"/>
                <w:i/>
                <w:color w:val="000000"/>
              </w:rPr>
              <w:t>urodyti konkretų terminą</w:t>
            </w:r>
          </w:p>
        </w:tc>
        <w:tc>
          <w:tcPr>
            <w:tcW w:w="2301" w:type="dxa"/>
            <w:tcBorders>
              <w:top w:val="single" w:sz="4" w:space="0" w:color="000000"/>
              <w:left w:val="single" w:sz="4" w:space="0" w:color="000000"/>
              <w:bottom w:val="single" w:sz="4" w:space="0" w:color="000000"/>
              <w:right w:val="single" w:sz="4" w:space="0" w:color="000000"/>
            </w:tcBorders>
          </w:tcPr>
          <w:p w14:paraId="66691E82" w14:textId="31E0E1BA" w:rsidR="006B1FC8"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2151179B" w14:textId="77777777" w:rsidR="00B95D99" w:rsidRPr="00213AE5" w:rsidRDefault="00B95D99" w:rsidP="00B95D99">
      <w:pPr>
        <w:spacing w:after="0" w:line="240" w:lineRule="auto"/>
        <w:jc w:val="both"/>
        <w:rPr>
          <w:rFonts w:ascii="Times New Roman" w:eastAsia="Times New Roman" w:hAnsi="Times New Roman" w:cs="Times New Roman"/>
          <w:lang w:eastAsia="lt-LT"/>
        </w:rPr>
      </w:pPr>
    </w:p>
    <w:p w14:paraId="34078091" w14:textId="5B5C9DE5" w:rsidR="00B95D99" w:rsidRPr="00213AE5" w:rsidRDefault="00B95D99" w:rsidP="00B95D99">
      <w:pPr>
        <w:spacing w:after="0" w:line="240" w:lineRule="auto"/>
        <w:jc w:val="both"/>
        <w:rPr>
          <w:rFonts w:ascii="Times New Roman" w:eastAsia="Times New Roman" w:hAnsi="Times New Roman" w:cs="Times New Roman"/>
          <w:color w:val="00B050"/>
          <w:lang w:eastAsia="lt-LT"/>
        </w:rPr>
      </w:pPr>
      <w:r w:rsidRPr="00213AE5">
        <w:rPr>
          <w:rFonts w:ascii="Times New Roman" w:eastAsia="Times New Roman" w:hAnsi="Times New Roman" w:cs="Times New Roman"/>
          <w:lang w:eastAsia="lt-LT"/>
        </w:rPr>
        <w:t xml:space="preserve">*Tiekėjas turi įrašyti konkrečias techninių rodiklių reikšmes, kurias atitinka siūlomos prekės ir kurios nurodytos kartu su pasiūlymu pateiktuose laboratorinių bandymų protokoluose. </w:t>
      </w:r>
    </w:p>
    <w:p w14:paraId="26C82305" w14:textId="77777777" w:rsidR="006D351B" w:rsidRDefault="006D351B" w:rsidP="003E37DF">
      <w:pPr>
        <w:suppressAutoHyphens/>
        <w:spacing w:after="0" w:line="240" w:lineRule="auto"/>
        <w:jc w:val="both"/>
        <w:rPr>
          <w:rFonts w:ascii="Times New Roman" w:eastAsia="Times New Roman" w:hAnsi="Times New Roman" w:cs="Times New Roman"/>
          <w:color w:val="000000"/>
          <w:lang w:eastAsia="ar-SA"/>
        </w:rPr>
      </w:pPr>
    </w:p>
    <w:p w14:paraId="71742897" w14:textId="55B3C821" w:rsidR="003E37DF" w:rsidRPr="00213AE5" w:rsidRDefault="003E37DF" w:rsidP="003E37DF">
      <w:pPr>
        <w:suppressAutoHyphens/>
        <w:spacing w:after="0" w:line="240" w:lineRule="auto"/>
        <w:jc w:val="both"/>
        <w:rPr>
          <w:rFonts w:ascii="Times New Roman" w:eastAsia="Times New Roman" w:hAnsi="Times New Roman" w:cs="Times New Roman"/>
          <w:color w:val="000000"/>
          <w:lang w:eastAsia="ar-SA"/>
        </w:rPr>
      </w:pPr>
    </w:p>
    <w:p w14:paraId="66FD6FF3" w14:textId="32EF9E5F"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B95D99">
        <w:rPr>
          <w:rFonts w:ascii="Times New Roman" w:hAnsi="Times New Roman" w:cs="Times New Roman"/>
          <w:sz w:val="24"/>
          <w:szCs w:val="24"/>
        </w:rPr>
        <w:t>________</w:t>
      </w:r>
    </w:p>
    <w:sectPr w:rsidR="0043421C" w:rsidRPr="003C42A4" w:rsidSect="00CB3AB9">
      <w:footerReference w:type="default" r:id="rId8"/>
      <w:pgSz w:w="11906" w:h="16838"/>
      <w:pgMar w:top="993"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DDBAC" w14:textId="77777777" w:rsidR="00FD2A88" w:rsidRDefault="00FD2A88" w:rsidP="00D91173">
      <w:pPr>
        <w:spacing w:after="0" w:line="240" w:lineRule="auto"/>
      </w:pPr>
      <w:r>
        <w:separator/>
      </w:r>
    </w:p>
  </w:endnote>
  <w:endnote w:type="continuationSeparator" w:id="0">
    <w:p w14:paraId="13BB5AEC" w14:textId="77777777" w:rsidR="00FD2A88" w:rsidRDefault="00FD2A88"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38690CAB" w:rsidR="00E24AD7" w:rsidRPr="00D91173" w:rsidRDefault="00E24AD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9708E1">
          <w:rPr>
            <w:rFonts w:ascii="Times New Roman" w:hAnsi="Times New Roman" w:cs="Times New Roman"/>
            <w:noProof/>
            <w:sz w:val="24"/>
          </w:rPr>
          <w:t>2</w:t>
        </w:r>
        <w:r w:rsidRPr="00D91173">
          <w:rPr>
            <w:rFonts w:ascii="Times New Roman" w:hAnsi="Times New Roman" w:cs="Times New Roman"/>
            <w:noProof/>
            <w:sz w:val="24"/>
          </w:rPr>
          <w:fldChar w:fldCharType="end"/>
        </w:r>
      </w:p>
    </w:sdtContent>
  </w:sdt>
  <w:p w14:paraId="3D621F99" w14:textId="77777777" w:rsidR="00E24AD7" w:rsidRDefault="00E24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4F48C" w14:textId="77777777" w:rsidR="00FD2A88" w:rsidRDefault="00FD2A88" w:rsidP="00D91173">
      <w:pPr>
        <w:spacing w:after="0" w:line="240" w:lineRule="auto"/>
      </w:pPr>
      <w:r>
        <w:separator/>
      </w:r>
    </w:p>
  </w:footnote>
  <w:footnote w:type="continuationSeparator" w:id="0">
    <w:p w14:paraId="3D5374AE" w14:textId="77777777" w:rsidR="00FD2A88" w:rsidRDefault="00FD2A88"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4"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16cid:durableId="188683621">
    <w:abstractNumId w:val="10"/>
  </w:num>
  <w:num w:numId="2" w16cid:durableId="884953086">
    <w:abstractNumId w:val="12"/>
  </w:num>
  <w:num w:numId="3" w16cid:durableId="241913014">
    <w:abstractNumId w:val="15"/>
  </w:num>
  <w:num w:numId="4" w16cid:durableId="2074421742">
    <w:abstractNumId w:val="1"/>
  </w:num>
  <w:num w:numId="5" w16cid:durableId="744571938">
    <w:abstractNumId w:val="3"/>
  </w:num>
  <w:num w:numId="6" w16cid:durableId="752581195">
    <w:abstractNumId w:val="9"/>
  </w:num>
  <w:num w:numId="7" w16cid:durableId="300502963">
    <w:abstractNumId w:val="2"/>
  </w:num>
  <w:num w:numId="8" w16cid:durableId="995956706">
    <w:abstractNumId w:val="20"/>
  </w:num>
  <w:num w:numId="9" w16cid:durableId="131677127">
    <w:abstractNumId w:val="0"/>
  </w:num>
  <w:num w:numId="10" w16cid:durableId="1504856317">
    <w:abstractNumId w:val="17"/>
  </w:num>
  <w:num w:numId="11" w16cid:durableId="2102606707">
    <w:abstractNumId w:val="5"/>
  </w:num>
  <w:num w:numId="12" w16cid:durableId="1104769224">
    <w:abstractNumId w:val="4"/>
  </w:num>
  <w:num w:numId="13" w16cid:durableId="1971126742">
    <w:abstractNumId w:val="16"/>
  </w:num>
  <w:num w:numId="14" w16cid:durableId="1985697128">
    <w:abstractNumId w:val="7"/>
  </w:num>
  <w:num w:numId="15" w16cid:durableId="35786581">
    <w:abstractNumId w:val="11"/>
  </w:num>
  <w:num w:numId="16" w16cid:durableId="589200952">
    <w:abstractNumId w:val="18"/>
  </w:num>
  <w:num w:numId="17" w16cid:durableId="1884245852">
    <w:abstractNumId w:val="8"/>
  </w:num>
  <w:num w:numId="18" w16cid:durableId="447358457">
    <w:abstractNumId w:val="14"/>
  </w:num>
  <w:num w:numId="19" w16cid:durableId="1353535759">
    <w:abstractNumId w:val="19"/>
  </w:num>
  <w:num w:numId="20" w16cid:durableId="1543442667">
    <w:abstractNumId w:val="13"/>
  </w:num>
  <w:num w:numId="21" w16cid:durableId="1834954993">
    <w:abstractNumId w:val="6"/>
  </w:num>
  <w:num w:numId="22" w16cid:durableId="17179721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35C6A"/>
    <w:rsid w:val="00042C55"/>
    <w:rsid w:val="00050088"/>
    <w:rsid w:val="00050982"/>
    <w:rsid w:val="000606FF"/>
    <w:rsid w:val="0006436F"/>
    <w:rsid w:val="000742AC"/>
    <w:rsid w:val="00074F9F"/>
    <w:rsid w:val="00076C89"/>
    <w:rsid w:val="00077EB1"/>
    <w:rsid w:val="00077EE9"/>
    <w:rsid w:val="00083E4C"/>
    <w:rsid w:val="00086CB1"/>
    <w:rsid w:val="0009280F"/>
    <w:rsid w:val="000939CB"/>
    <w:rsid w:val="00097226"/>
    <w:rsid w:val="000A0F0B"/>
    <w:rsid w:val="000A2718"/>
    <w:rsid w:val="000B6DDD"/>
    <w:rsid w:val="000C0710"/>
    <w:rsid w:val="000C1EF0"/>
    <w:rsid w:val="000C4A81"/>
    <w:rsid w:val="000C581B"/>
    <w:rsid w:val="000E345A"/>
    <w:rsid w:val="000E5692"/>
    <w:rsid w:val="000F11D9"/>
    <w:rsid w:val="000F7B0C"/>
    <w:rsid w:val="001025C4"/>
    <w:rsid w:val="00104CDB"/>
    <w:rsid w:val="001121BF"/>
    <w:rsid w:val="001235E6"/>
    <w:rsid w:val="001239E5"/>
    <w:rsid w:val="0012489A"/>
    <w:rsid w:val="0013075D"/>
    <w:rsid w:val="001365A3"/>
    <w:rsid w:val="00142827"/>
    <w:rsid w:val="001461D3"/>
    <w:rsid w:val="001534BA"/>
    <w:rsid w:val="00154EF5"/>
    <w:rsid w:val="001621A3"/>
    <w:rsid w:val="00163D0F"/>
    <w:rsid w:val="001662C8"/>
    <w:rsid w:val="00166726"/>
    <w:rsid w:val="00167A8B"/>
    <w:rsid w:val="001733DC"/>
    <w:rsid w:val="00183762"/>
    <w:rsid w:val="00184012"/>
    <w:rsid w:val="001904B4"/>
    <w:rsid w:val="001918CE"/>
    <w:rsid w:val="00193A4E"/>
    <w:rsid w:val="001A1E30"/>
    <w:rsid w:val="001A4C1F"/>
    <w:rsid w:val="001A512E"/>
    <w:rsid w:val="001B6843"/>
    <w:rsid w:val="001B6FA0"/>
    <w:rsid w:val="001C0630"/>
    <w:rsid w:val="001C0D3E"/>
    <w:rsid w:val="001C46ED"/>
    <w:rsid w:val="001D069B"/>
    <w:rsid w:val="001D6F67"/>
    <w:rsid w:val="001E3C1D"/>
    <w:rsid w:val="001F18B4"/>
    <w:rsid w:val="001F4BEE"/>
    <w:rsid w:val="001F7C42"/>
    <w:rsid w:val="00201CCD"/>
    <w:rsid w:val="00203DC5"/>
    <w:rsid w:val="00204FE1"/>
    <w:rsid w:val="00213AE5"/>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66B0B"/>
    <w:rsid w:val="00272052"/>
    <w:rsid w:val="00273E44"/>
    <w:rsid w:val="002744E4"/>
    <w:rsid w:val="002746F4"/>
    <w:rsid w:val="00275301"/>
    <w:rsid w:val="00281675"/>
    <w:rsid w:val="00283302"/>
    <w:rsid w:val="00293223"/>
    <w:rsid w:val="002946FF"/>
    <w:rsid w:val="00297EB9"/>
    <w:rsid w:val="002A1A20"/>
    <w:rsid w:val="002A6183"/>
    <w:rsid w:val="002B1068"/>
    <w:rsid w:val="002B1DA0"/>
    <w:rsid w:val="002B2AB2"/>
    <w:rsid w:val="002B3105"/>
    <w:rsid w:val="002B78B5"/>
    <w:rsid w:val="002C39F4"/>
    <w:rsid w:val="002C3B47"/>
    <w:rsid w:val="002C5B84"/>
    <w:rsid w:val="002C74DA"/>
    <w:rsid w:val="002D17CF"/>
    <w:rsid w:val="002D2094"/>
    <w:rsid w:val="002D41A2"/>
    <w:rsid w:val="002E2380"/>
    <w:rsid w:val="002E295B"/>
    <w:rsid w:val="002E4576"/>
    <w:rsid w:val="002E45A9"/>
    <w:rsid w:val="002F1F32"/>
    <w:rsid w:val="002F393F"/>
    <w:rsid w:val="002F3FAA"/>
    <w:rsid w:val="002F7606"/>
    <w:rsid w:val="003019C7"/>
    <w:rsid w:val="00303143"/>
    <w:rsid w:val="00303D70"/>
    <w:rsid w:val="0030451B"/>
    <w:rsid w:val="00307950"/>
    <w:rsid w:val="003130B2"/>
    <w:rsid w:val="0031396D"/>
    <w:rsid w:val="0031398C"/>
    <w:rsid w:val="00316463"/>
    <w:rsid w:val="00321E95"/>
    <w:rsid w:val="00324F9C"/>
    <w:rsid w:val="003270D4"/>
    <w:rsid w:val="0032776B"/>
    <w:rsid w:val="0033084F"/>
    <w:rsid w:val="0033091F"/>
    <w:rsid w:val="00332285"/>
    <w:rsid w:val="00332F46"/>
    <w:rsid w:val="003335DA"/>
    <w:rsid w:val="00334FF9"/>
    <w:rsid w:val="00335F32"/>
    <w:rsid w:val="003407AA"/>
    <w:rsid w:val="00345F07"/>
    <w:rsid w:val="0035034A"/>
    <w:rsid w:val="00351D07"/>
    <w:rsid w:val="003536B4"/>
    <w:rsid w:val="00355193"/>
    <w:rsid w:val="00355F9F"/>
    <w:rsid w:val="00362D4F"/>
    <w:rsid w:val="00363514"/>
    <w:rsid w:val="003704B7"/>
    <w:rsid w:val="00377388"/>
    <w:rsid w:val="0037797B"/>
    <w:rsid w:val="00384C11"/>
    <w:rsid w:val="00386EDF"/>
    <w:rsid w:val="0039068F"/>
    <w:rsid w:val="00391EB3"/>
    <w:rsid w:val="00393C53"/>
    <w:rsid w:val="00396FFA"/>
    <w:rsid w:val="003A1791"/>
    <w:rsid w:val="003A1BA1"/>
    <w:rsid w:val="003A5DDC"/>
    <w:rsid w:val="003A605C"/>
    <w:rsid w:val="003B5441"/>
    <w:rsid w:val="003B640F"/>
    <w:rsid w:val="003C078A"/>
    <w:rsid w:val="003C12C7"/>
    <w:rsid w:val="003C41E5"/>
    <w:rsid w:val="003C42A4"/>
    <w:rsid w:val="003C452B"/>
    <w:rsid w:val="003C5D72"/>
    <w:rsid w:val="003C7862"/>
    <w:rsid w:val="003D5C3F"/>
    <w:rsid w:val="003E37DF"/>
    <w:rsid w:val="003E42E5"/>
    <w:rsid w:val="003F2F45"/>
    <w:rsid w:val="00406C7C"/>
    <w:rsid w:val="00414510"/>
    <w:rsid w:val="004171B2"/>
    <w:rsid w:val="00421A7F"/>
    <w:rsid w:val="00422F3C"/>
    <w:rsid w:val="00423E4A"/>
    <w:rsid w:val="00425762"/>
    <w:rsid w:val="00425E46"/>
    <w:rsid w:val="0042648B"/>
    <w:rsid w:val="00430976"/>
    <w:rsid w:val="00433759"/>
    <w:rsid w:val="0043421C"/>
    <w:rsid w:val="0043588E"/>
    <w:rsid w:val="004416C2"/>
    <w:rsid w:val="00441ACB"/>
    <w:rsid w:val="0044372C"/>
    <w:rsid w:val="00445C3B"/>
    <w:rsid w:val="00451690"/>
    <w:rsid w:val="00453F3E"/>
    <w:rsid w:val="00460658"/>
    <w:rsid w:val="00466CD5"/>
    <w:rsid w:val="0047019C"/>
    <w:rsid w:val="00471C4E"/>
    <w:rsid w:val="00473306"/>
    <w:rsid w:val="004811DB"/>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4E12"/>
    <w:rsid w:val="004E5BD9"/>
    <w:rsid w:val="004F4F15"/>
    <w:rsid w:val="004F6038"/>
    <w:rsid w:val="00500918"/>
    <w:rsid w:val="00503292"/>
    <w:rsid w:val="00522AEF"/>
    <w:rsid w:val="00524106"/>
    <w:rsid w:val="00524E14"/>
    <w:rsid w:val="00526395"/>
    <w:rsid w:val="0053068B"/>
    <w:rsid w:val="005309D2"/>
    <w:rsid w:val="005317F0"/>
    <w:rsid w:val="00536CFF"/>
    <w:rsid w:val="005371B8"/>
    <w:rsid w:val="00537F7D"/>
    <w:rsid w:val="00543170"/>
    <w:rsid w:val="00543EB4"/>
    <w:rsid w:val="00544683"/>
    <w:rsid w:val="0054481B"/>
    <w:rsid w:val="00561625"/>
    <w:rsid w:val="00561638"/>
    <w:rsid w:val="00562C83"/>
    <w:rsid w:val="00570289"/>
    <w:rsid w:val="00571518"/>
    <w:rsid w:val="00572804"/>
    <w:rsid w:val="00595760"/>
    <w:rsid w:val="005A0315"/>
    <w:rsid w:val="005A6010"/>
    <w:rsid w:val="005A6292"/>
    <w:rsid w:val="005A762A"/>
    <w:rsid w:val="005B0BF3"/>
    <w:rsid w:val="005B199D"/>
    <w:rsid w:val="005B2278"/>
    <w:rsid w:val="005B2AA6"/>
    <w:rsid w:val="005B3968"/>
    <w:rsid w:val="005C1D58"/>
    <w:rsid w:val="005C332E"/>
    <w:rsid w:val="005C471C"/>
    <w:rsid w:val="005C589B"/>
    <w:rsid w:val="005C5EE6"/>
    <w:rsid w:val="005C79C8"/>
    <w:rsid w:val="005D02D5"/>
    <w:rsid w:val="005D44A6"/>
    <w:rsid w:val="005D7509"/>
    <w:rsid w:val="005D7591"/>
    <w:rsid w:val="005E0E99"/>
    <w:rsid w:val="005F2C2D"/>
    <w:rsid w:val="005F3E18"/>
    <w:rsid w:val="00602154"/>
    <w:rsid w:val="00602DD6"/>
    <w:rsid w:val="00602DE9"/>
    <w:rsid w:val="00603369"/>
    <w:rsid w:val="006103DC"/>
    <w:rsid w:val="00614E22"/>
    <w:rsid w:val="00616E04"/>
    <w:rsid w:val="00625B2E"/>
    <w:rsid w:val="006270E2"/>
    <w:rsid w:val="00631C06"/>
    <w:rsid w:val="00634D1C"/>
    <w:rsid w:val="00635EA4"/>
    <w:rsid w:val="00637D27"/>
    <w:rsid w:val="00640E62"/>
    <w:rsid w:val="00645BA2"/>
    <w:rsid w:val="00653FA3"/>
    <w:rsid w:val="00656555"/>
    <w:rsid w:val="00656B9A"/>
    <w:rsid w:val="006577ED"/>
    <w:rsid w:val="00670374"/>
    <w:rsid w:val="00674813"/>
    <w:rsid w:val="00675FB3"/>
    <w:rsid w:val="00676F82"/>
    <w:rsid w:val="00681F16"/>
    <w:rsid w:val="006854A2"/>
    <w:rsid w:val="0068730D"/>
    <w:rsid w:val="0068753A"/>
    <w:rsid w:val="00691B2E"/>
    <w:rsid w:val="0069544B"/>
    <w:rsid w:val="006972CE"/>
    <w:rsid w:val="006A10C8"/>
    <w:rsid w:val="006A241C"/>
    <w:rsid w:val="006A65B3"/>
    <w:rsid w:val="006B0F26"/>
    <w:rsid w:val="006B1FC8"/>
    <w:rsid w:val="006B2053"/>
    <w:rsid w:val="006B29F3"/>
    <w:rsid w:val="006B3069"/>
    <w:rsid w:val="006C0C87"/>
    <w:rsid w:val="006C1742"/>
    <w:rsid w:val="006C269E"/>
    <w:rsid w:val="006C28F6"/>
    <w:rsid w:val="006C5612"/>
    <w:rsid w:val="006D0761"/>
    <w:rsid w:val="006D351B"/>
    <w:rsid w:val="006D4276"/>
    <w:rsid w:val="006E0D7C"/>
    <w:rsid w:val="006F2CDE"/>
    <w:rsid w:val="006F5D05"/>
    <w:rsid w:val="006F5F14"/>
    <w:rsid w:val="006F6354"/>
    <w:rsid w:val="00705007"/>
    <w:rsid w:val="00705F13"/>
    <w:rsid w:val="00711D41"/>
    <w:rsid w:val="00714430"/>
    <w:rsid w:val="007174CD"/>
    <w:rsid w:val="00717B8C"/>
    <w:rsid w:val="00723C65"/>
    <w:rsid w:val="00730810"/>
    <w:rsid w:val="00735B74"/>
    <w:rsid w:val="00740719"/>
    <w:rsid w:val="00740BD7"/>
    <w:rsid w:val="0074194F"/>
    <w:rsid w:val="00743FFC"/>
    <w:rsid w:val="00744B98"/>
    <w:rsid w:val="00751403"/>
    <w:rsid w:val="007577B2"/>
    <w:rsid w:val="00766015"/>
    <w:rsid w:val="00767796"/>
    <w:rsid w:val="00780C2B"/>
    <w:rsid w:val="00786A6C"/>
    <w:rsid w:val="007906EA"/>
    <w:rsid w:val="00793F4B"/>
    <w:rsid w:val="00794988"/>
    <w:rsid w:val="00795FC7"/>
    <w:rsid w:val="00796D6A"/>
    <w:rsid w:val="00797482"/>
    <w:rsid w:val="007A2D56"/>
    <w:rsid w:val="007A7C8C"/>
    <w:rsid w:val="007B2A93"/>
    <w:rsid w:val="007B4E67"/>
    <w:rsid w:val="007B72F5"/>
    <w:rsid w:val="007B7EA5"/>
    <w:rsid w:val="007C09EE"/>
    <w:rsid w:val="007C236F"/>
    <w:rsid w:val="007D6053"/>
    <w:rsid w:val="007D6D58"/>
    <w:rsid w:val="007E1B15"/>
    <w:rsid w:val="007E6119"/>
    <w:rsid w:val="007F4F92"/>
    <w:rsid w:val="007F61FB"/>
    <w:rsid w:val="0080171B"/>
    <w:rsid w:val="00803A97"/>
    <w:rsid w:val="00803F74"/>
    <w:rsid w:val="008119C3"/>
    <w:rsid w:val="0081322B"/>
    <w:rsid w:val="0081612A"/>
    <w:rsid w:val="00816729"/>
    <w:rsid w:val="00820F44"/>
    <w:rsid w:val="00823075"/>
    <w:rsid w:val="008246F7"/>
    <w:rsid w:val="00826388"/>
    <w:rsid w:val="0083228D"/>
    <w:rsid w:val="0084045F"/>
    <w:rsid w:val="00840546"/>
    <w:rsid w:val="00840F41"/>
    <w:rsid w:val="008413F6"/>
    <w:rsid w:val="008431A5"/>
    <w:rsid w:val="00844367"/>
    <w:rsid w:val="00845D55"/>
    <w:rsid w:val="00855912"/>
    <w:rsid w:val="008607A2"/>
    <w:rsid w:val="00861E72"/>
    <w:rsid w:val="00865105"/>
    <w:rsid w:val="0086579A"/>
    <w:rsid w:val="00873A00"/>
    <w:rsid w:val="0087792E"/>
    <w:rsid w:val="008819A4"/>
    <w:rsid w:val="00885945"/>
    <w:rsid w:val="00890A8B"/>
    <w:rsid w:val="008973A5"/>
    <w:rsid w:val="0089771E"/>
    <w:rsid w:val="008A0664"/>
    <w:rsid w:val="008A428E"/>
    <w:rsid w:val="008B28A2"/>
    <w:rsid w:val="008B670E"/>
    <w:rsid w:val="008C3BB6"/>
    <w:rsid w:val="008D2299"/>
    <w:rsid w:val="008E04AE"/>
    <w:rsid w:val="008E5BE9"/>
    <w:rsid w:val="008E673A"/>
    <w:rsid w:val="008E7794"/>
    <w:rsid w:val="008F03F2"/>
    <w:rsid w:val="008F52DC"/>
    <w:rsid w:val="008F6B9A"/>
    <w:rsid w:val="00902D93"/>
    <w:rsid w:val="00904182"/>
    <w:rsid w:val="009115A4"/>
    <w:rsid w:val="00912416"/>
    <w:rsid w:val="009127D9"/>
    <w:rsid w:val="009237DE"/>
    <w:rsid w:val="00925407"/>
    <w:rsid w:val="00931A1B"/>
    <w:rsid w:val="00936B32"/>
    <w:rsid w:val="009377C5"/>
    <w:rsid w:val="00937D6A"/>
    <w:rsid w:val="00950B2E"/>
    <w:rsid w:val="0096077A"/>
    <w:rsid w:val="009622B4"/>
    <w:rsid w:val="00962FF2"/>
    <w:rsid w:val="009643FD"/>
    <w:rsid w:val="00965313"/>
    <w:rsid w:val="009708E1"/>
    <w:rsid w:val="009807C5"/>
    <w:rsid w:val="00981202"/>
    <w:rsid w:val="00981F39"/>
    <w:rsid w:val="009866C2"/>
    <w:rsid w:val="00986CF3"/>
    <w:rsid w:val="00992498"/>
    <w:rsid w:val="00992DFE"/>
    <w:rsid w:val="009C75E8"/>
    <w:rsid w:val="009D24A8"/>
    <w:rsid w:val="009D32AB"/>
    <w:rsid w:val="009E5DB5"/>
    <w:rsid w:val="009E5F74"/>
    <w:rsid w:val="009E7D04"/>
    <w:rsid w:val="009E7EFC"/>
    <w:rsid w:val="009F11D9"/>
    <w:rsid w:val="009F5CFE"/>
    <w:rsid w:val="009F70DA"/>
    <w:rsid w:val="00A07A17"/>
    <w:rsid w:val="00A1136E"/>
    <w:rsid w:val="00A13A2F"/>
    <w:rsid w:val="00A14659"/>
    <w:rsid w:val="00A17FC0"/>
    <w:rsid w:val="00A26DA9"/>
    <w:rsid w:val="00A276C6"/>
    <w:rsid w:val="00A27F6F"/>
    <w:rsid w:val="00A31E66"/>
    <w:rsid w:val="00A31E75"/>
    <w:rsid w:val="00A32F7E"/>
    <w:rsid w:val="00A40F0E"/>
    <w:rsid w:val="00A51004"/>
    <w:rsid w:val="00A53333"/>
    <w:rsid w:val="00A731A0"/>
    <w:rsid w:val="00A74406"/>
    <w:rsid w:val="00A7503B"/>
    <w:rsid w:val="00A762C3"/>
    <w:rsid w:val="00A9305B"/>
    <w:rsid w:val="00A94F01"/>
    <w:rsid w:val="00A95631"/>
    <w:rsid w:val="00A96631"/>
    <w:rsid w:val="00A968C3"/>
    <w:rsid w:val="00A97F5A"/>
    <w:rsid w:val="00AB17DD"/>
    <w:rsid w:val="00AB3503"/>
    <w:rsid w:val="00AB6186"/>
    <w:rsid w:val="00AB7B48"/>
    <w:rsid w:val="00AC09DD"/>
    <w:rsid w:val="00AC3605"/>
    <w:rsid w:val="00AC523A"/>
    <w:rsid w:val="00AD3A87"/>
    <w:rsid w:val="00AD5599"/>
    <w:rsid w:val="00AE004C"/>
    <w:rsid w:val="00AE01F2"/>
    <w:rsid w:val="00AE1837"/>
    <w:rsid w:val="00AE6326"/>
    <w:rsid w:val="00AE728E"/>
    <w:rsid w:val="00B06588"/>
    <w:rsid w:val="00B07C77"/>
    <w:rsid w:val="00B128FF"/>
    <w:rsid w:val="00B17B14"/>
    <w:rsid w:val="00B17BCB"/>
    <w:rsid w:val="00B247A6"/>
    <w:rsid w:val="00B26D5E"/>
    <w:rsid w:val="00B27489"/>
    <w:rsid w:val="00B27EF3"/>
    <w:rsid w:val="00B32B23"/>
    <w:rsid w:val="00B34407"/>
    <w:rsid w:val="00B35A1C"/>
    <w:rsid w:val="00B36355"/>
    <w:rsid w:val="00B37599"/>
    <w:rsid w:val="00B40165"/>
    <w:rsid w:val="00B429F9"/>
    <w:rsid w:val="00B4772D"/>
    <w:rsid w:val="00B53410"/>
    <w:rsid w:val="00B547FD"/>
    <w:rsid w:val="00B6206E"/>
    <w:rsid w:val="00B62B62"/>
    <w:rsid w:val="00B630E7"/>
    <w:rsid w:val="00B64B86"/>
    <w:rsid w:val="00B7034B"/>
    <w:rsid w:val="00B7515C"/>
    <w:rsid w:val="00B802A0"/>
    <w:rsid w:val="00B80A6F"/>
    <w:rsid w:val="00B80BE0"/>
    <w:rsid w:val="00B80EA6"/>
    <w:rsid w:val="00B81C7C"/>
    <w:rsid w:val="00B832B4"/>
    <w:rsid w:val="00B83993"/>
    <w:rsid w:val="00B85C8A"/>
    <w:rsid w:val="00B86ABA"/>
    <w:rsid w:val="00B86EED"/>
    <w:rsid w:val="00B87536"/>
    <w:rsid w:val="00B94B22"/>
    <w:rsid w:val="00B95D99"/>
    <w:rsid w:val="00B9610D"/>
    <w:rsid w:val="00BA5D42"/>
    <w:rsid w:val="00BA77D8"/>
    <w:rsid w:val="00BA7F5B"/>
    <w:rsid w:val="00BB1C91"/>
    <w:rsid w:val="00BB46F5"/>
    <w:rsid w:val="00BB5BA8"/>
    <w:rsid w:val="00BB6542"/>
    <w:rsid w:val="00BD295B"/>
    <w:rsid w:val="00BE275A"/>
    <w:rsid w:val="00BE3154"/>
    <w:rsid w:val="00BE3FD6"/>
    <w:rsid w:val="00BE61A6"/>
    <w:rsid w:val="00BF2284"/>
    <w:rsid w:val="00BF50D9"/>
    <w:rsid w:val="00BF5AF6"/>
    <w:rsid w:val="00BF6166"/>
    <w:rsid w:val="00C0281D"/>
    <w:rsid w:val="00C06F76"/>
    <w:rsid w:val="00C07C13"/>
    <w:rsid w:val="00C16CDB"/>
    <w:rsid w:val="00C16D69"/>
    <w:rsid w:val="00C1762F"/>
    <w:rsid w:val="00C2200D"/>
    <w:rsid w:val="00C23152"/>
    <w:rsid w:val="00C258FD"/>
    <w:rsid w:val="00C26FCE"/>
    <w:rsid w:val="00C33C70"/>
    <w:rsid w:val="00C377B5"/>
    <w:rsid w:val="00C40619"/>
    <w:rsid w:val="00C47B04"/>
    <w:rsid w:val="00C50077"/>
    <w:rsid w:val="00C54D14"/>
    <w:rsid w:val="00C6551D"/>
    <w:rsid w:val="00C6721F"/>
    <w:rsid w:val="00C70533"/>
    <w:rsid w:val="00C70649"/>
    <w:rsid w:val="00C7429F"/>
    <w:rsid w:val="00C76974"/>
    <w:rsid w:val="00C776CC"/>
    <w:rsid w:val="00C8506B"/>
    <w:rsid w:val="00C9091B"/>
    <w:rsid w:val="00C91409"/>
    <w:rsid w:val="00C915B6"/>
    <w:rsid w:val="00C91F24"/>
    <w:rsid w:val="00C92C75"/>
    <w:rsid w:val="00C95AB8"/>
    <w:rsid w:val="00C9671F"/>
    <w:rsid w:val="00CA1CD4"/>
    <w:rsid w:val="00CA392E"/>
    <w:rsid w:val="00CA47DC"/>
    <w:rsid w:val="00CA670B"/>
    <w:rsid w:val="00CA7BAC"/>
    <w:rsid w:val="00CB0007"/>
    <w:rsid w:val="00CB3AB9"/>
    <w:rsid w:val="00CC6958"/>
    <w:rsid w:val="00CD0ED9"/>
    <w:rsid w:val="00CD1864"/>
    <w:rsid w:val="00CD19EA"/>
    <w:rsid w:val="00CD43F8"/>
    <w:rsid w:val="00CE28A5"/>
    <w:rsid w:val="00CE5F67"/>
    <w:rsid w:val="00CF6EBC"/>
    <w:rsid w:val="00CF70F0"/>
    <w:rsid w:val="00D018E3"/>
    <w:rsid w:val="00D01FDB"/>
    <w:rsid w:val="00D04459"/>
    <w:rsid w:val="00D11D58"/>
    <w:rsid w:val="00D13402"/>
    <w:rsid w:val="00D1479D"/>
    <w:rsid w:val="00D17632"/>
    <w:rsid w:val="00D21863"/>
    <w:rsid w:val="00D309E5"/>
    <w:rsid w:val="00D339D8"/>
    <w:rsid w:val="00D33B78"/>
    <w:rsid w:val="00D34830"/>
    <w:rsid w:val="00D37B31"/>
    <w:rsid w:val="00D37F83"/>
    <w:rsid w:val="00D431E6"/>
    <w:rsid w:val="00D43CD1"/>
    <w:rsid w:val="00D461C7"/>
    <w:rsid w:val="00D474C8"/>
    <w:rsid w:val="00D52A82"/>
    <w:rsid w:val="00D55F38"/>
    <w:rsid w:val="00D56657"/>
    <w:rsid w:val="00D56789"/>
    <w:rsid w:val="00D75E57"/>
    <w:rsid w:val="00D80CAB"/>
    <w:rsid w:val="00D856A0"/>
    <w:rsid w:val="00D91173"/>
    <w:rsid w:val="00D967F5"/>
    <w:rsid w:val="00D96CDD"/>
    <w:rsid w:val="00DA0CFD"/>
    <w:rsid w:val="00DA0E15"/>
    <w:rsid w:val="00DA73F8"/>
    <w:rsid w:val="00DB09B1"/>
    <w:rsid w:val="00DB3E8E"/>
    <w:rsid w:val="00DB3E9E"/>
    <w:rsid w:val="00DB59DA"/>
    <w:rsid w:val="00DB68B4"/>
    <w:rsid w:val="00DC0685"/>
    <w:rsid w:val="00DC07A7"/>
    <w:rsid w:val="00DC2B57"/>
    <w:rsid w:val="00DC4853"/>
    <w:rsid w:val="00DC6ED3"/>
    <w:rsid w:val="00DC708A"/>
    <w:rsid w:val="00DD31C3"/>
    <w:rsid w:val="00DD649B"/>
    <w:rsid w:val="00DD6DD8"/>
    <w:rsid w:val="00DD7C32"/>
    <w:rsid w:val="00DE14F4"/>
    <w:rsid w:val="00DE4970"/>
    <w:rsid w:val="00DE5611"/>
    <w:rsid w:val="00DF5B01"/>
    <w:rsid w:val="00E00376"/>
    <w:rsid w:val="00E209FB"/>
    <w:rsid w:val="00E24AD7"/>
    <w:rsid w:val="00E26F24"/>
    <w:rsid w:val="00E301A8"/>
    <w:rsid w:val="00E317A8"/>
    <w:rsid w:val="00E32349"/>
    <w:rsid w:val="00E3715C"/>
    <w:rsid w:val="00E374D7"/>
    <w:rsid w:val="00E41A0E"/>
    <w:rsid w:val="00E47597"/>
    <w:rsid w:val="00E5556A"/>
    <w:rsid w:val="00E6246C"/>
    <w:rsid w:val="00E6309B"/>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5F65"/>
    <w:rsid w:val="00EC6051"/>
    <w:rsid w:val="00EC6FA4"/>
    <w:rsid w:val="00EC73C8"/>
    <w:rsid w:val="00EC76B9"/>
    <w:rsid w:val="00ED0848"/>
    <w:rsid w:val="00ED50E0"/>
    <w:rsid w:val="00ED5D59"/>
    <w:rsid w:val="00EF14ED"/>
    <w:rsid w:val="00EF408E"/>
    <w:rsid w:val="00EF4F9B"/>
    <w:rsid w:val="00F00B97"/>
    <w:rsid w:val="00F01ECC"/>
    <w:rsid w:val="00F04A29"/>
    <w:rsid w:val="00F111E8"/>
    <w:rsid w:val="00F14F37"/>
    <w:rsid w:val="00F155DA"/>
    <w:rsid w:val="00F17709"/>
    <w:rsid w:val="00F2676A"/>
    <w:rsid w:val="00F31028"/>
    <w:rsid w:val="00F31C86"/>
    <w:rsid w:val="00F36C6C"/>
    <w:rsid w:val="00F464AF"/>
    <w:rsid w:val="00F50007"/>
    <w:rsid w:val="00F6623D"/>
    <w:rsid w:val="00F66B11"/>
    <w:rsid w:val="00F71824"/>
    <w:rsid w:val="00F72F80"/>
    <w:rsid w:val="00F75609"/>
    <w:rsid w:val="00F81F68"/>
    <w:rsid w:val="00F82253"/>
    <w:rsid w:val="00F8345D"/>
    <w:rsid w:val="00F8385A"/>
    <w:rsid w:val="00F83E18"/>
    <w:rsid w:val="00F840C8"/>
    <w:rsid w:val="00F96C1E"/>
    <w:rsid w:val="00F96CCA"/>
    <w:rsid w:val="00FA09A7"/>
    <w:rsid w:val="00FA2BEA"/>
    <w:rsid w:val="00FA2E41"/>
    <w:rsid w:val="00FB17FE"/>
    <w:rsid w:val="00FC64F3"/>
    <w:rsid w:val="00FD11B7"/>
    <w:rsid w:val="00FD2A88"/>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 w:type="paragraph" w:styleId="BodyTextIndent">
    <w:name w:val="Body Text Indent"/>
    <w:basedOn w:val="Normal"/>
    <w:link w:val="BodyTextIndentChar"/>
    <w:rsid w:val="00E24AD7"/>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4AD7"/>
    <w:rPr>
      <w:rFonts w:ascii="Times New Roman" w:eastAsia="Times New Roman" w:hAnsi="Times New Roman" w:cs="Times New Roman"/>
      <w:sz w:val="24"/>
      <w:szCs w:val="24"/>
    </w:rPr>
  </w:style>
  <w:style w:type="paragraph" w:styleId="Revision">
    <w:name w:val="Revision"/>
    <w:hidden/>
    <w:uiPriority w:val="99"/>
    <w:semiHidden/>
    <w:rsid w:val="00471C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BC47A-1885-475E-8EC2-460F19BCA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648</Words>
  <Characters>940</Characters>
  <Application>Microsoft Office Word</Application>
  <DocSecurity>0</DocSecurity>
  <Lines>7</Lines>
  <Paragraphs>5</Paragraphs>
  <ScaleCrop>false</ScaleCrop>
  <HeadingPairs>
    <vt:vector size="6" baseType="variant">
      <vt:variant>
        <vt:lpstr>Title</vt:lpstr>
      </vt:variant>
      <vt:variant>
        <vt:i4>1</vt:i4>
      </vt:variant>
      <vt:variant>
        <vt:lpstr>Название</vt:lpstr>
      </vt:variant>
      <vt:variant>
        <vt:i4>1</vt:i4>
      </vt:variant>
      <vt:variant>
        <vt:lpstr>Pavadinimas</vt:lpstr>
      </vt:variant>
      <vt:variant>
        <vt:i4>1</vt:i4>
      </vt:variant>
    </vt:vector>
  </HeadingPairs>
  <TitlesOfParts>
    <vt:vector size="3" baseType="lpstr">
      <vt:lpstr/>
      <vt:lpstr/>
      <vt:lpstr/>
    </vt:vector>
  </TitlesOfParts>
  <Company>KAM</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Ramunė Skliaustienė</cp:lastModifiedBy>
  <cp:revision>5</cp:revision>
  <cp:lastPrinted>2021-03-23T07:30:00Z</cp:lastPrinted>
  <dcterms:created xsi:type="dcterms:W3CDTF">2025-10-29T06:53:00Z</dcterms:created>
  <dcterms:modified xsi:type="dcterms:W3CDTF">2025-10-29T07:38:00Z</dcterms:modified>
</cp:coreProperties>
</file>